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0965F" w14:textId="77777777" w:rsidR="00DA27A1" w:rsidRPr="002C1778" w:rsidRDefault="00DA27A1" w:rsidP="00DA27A1">
      <w:pPr>
        <w:rPr>
          <w:rFonts w:asciiTheme="minorHAnsi" w:hAnsiTheme="minorHAnsi" w:cstheme="minorHAnsi"/>
          <w:b/>
          <w:sz w:val="26"/>
          <w:szCs w:val="26"/>
        </w:rPr>
      </w:pPr>
      <w:r w:rsidRPr="002C1778">
        <w:rPr>
          <w:rFonts w:asciiTheme="minorHAnsi" w:hAnsiTheme="minorHAnsi" w:cstheme="minorHAnsi"/>
          <w:b/>
          <w:sz w:val="26"/>
          <w:szCs w:val="26"/>
        </w:rPr>
        <w:t xml:space="preserve">MEET DATE________________MEET SITE_____________________________________CLASS________ </w:t>
      </w:r>
      <w:r w:rsidRPr="002C1778">
        <w:rPr>
          <w:rFonts w:asciiTheme="minorHAnsi" w:hAnsiTheme="minorHAnsi" w:cstheme="minorHAnsi"/>
          <w:b/>
          <w:sz w:val="18"/>
          <w:szCs w:val="18"/>
        </w:rPr>
        <w:t>(</w:t>
      </w:r>
      <w:proofErr w:type="gramStart"/>
      <w:r w:rsidRPr="002C1778">
        <w:rPr>
          <w:rFonts w:asciiTheme="minorHAnsi" w:hAnsiTheme="minorHAnsi" w:cstheme="minorHAnsi"/>
          <w:b/>
          <w:sz w:val="18"/>
          <w:szCs w:val="18"/>
        </w:rPr>
        <w:t>CIRCLE)</w:t>
      </w:r>
      <w:r w:rsidRPr="002C1778">
        <w:rPr>
          <w:rFonts w:asciiTheme="minorHAnsi" w:hAnsiTheme="minorHAnsi" w:cstheme="minorHAnsi"/>
          <w:b/>
          <w:sz w:val="26"/>
          <w:szCs w:val="26"/>
        </w:rPr>
        <w:t xml:space="preserve">   </w:t>
      </w:r>
      <w:proofErr w:type="gramEnd"/>
      <w:r w:rsidRPr="002C1778">
        <w:rPr>
          <w:rFonts w:asciiTheme="minorHAnsi" w:hAnsiTheme="minorHAnsi" w:cstheme="minorHAnsi"/>
          <w:b/>
          <w:sz w:val="26"/>
          <w:szCs w:val="26"/>
        </w:rPr>
        <w:t xml:space="preserve">  HK   or   JZ  </w:t>
      </w:r>
    </w:p>
    <w:p w14:paraId="30B58AE9" w14:textId="77777777" w:rsidR="00DA27A1" w:rsidRPr="004D5178" w:rsidRDefault="00DA27A1" w:rsidP="00DA27A1">
      <w:pPr>
        <w:rPr>
          <w:sz w:val="10"/>
          <w:szCs w:val="10"/>
        </w:rPr>
      </w:pPr>
    </w:p>
    <w:p w14:paraId="3F9EE2AA" w14:textId="0169587E" w:rsidR="00DA27A1" w:rsidRPr="002C1778" w:rsidRDefault="00DA27A1" w:rsidP="00DA27A1">
      <w:pPr>
        <w:pBdr>
          <w:top w:val="double" w:sz="18" w:space="1" w:color="auto"/>
          <w:left w:val="double" w:sz="18" w:space="1" w:color="auto"/>
          <w:bottom w:val="double" w:sz="18" w:space="2" w:color="auto"/>
          <w:right w:val="double" w:sz="18" w:space="1" w:color="auto"/>
        </w:pBdr>
        <w:shd w:val="pct25" w:color="000000" w:fill="FFFFFF"/>
        <w:tabs>
          <w:tab w:val="right" w:pos="14400"/>
        </w:tabs>
        <w:ind w:left="90" w:right="198"/>
        <w:jc w:val="center"/>
        <w:rPr>
          <w:rFonts w:asciiTheme="minorHAnsi" w:hAnsiTheme="minorHAnsi" w:cstheme="minorHAnsi"/>
          <w:b/>
          <w:sz w:val="20"/>
        </w:rPr>
      </w:pPr>
      <w:r w:rsidRPr="002C1778">
        <w:rPr>
          <w:rFonts w:asciiTheme="minorHAnsi" w:hAnsiTheme="minorHAnsi" w:cstheme="minorHAnsi"/>
          <w:b/>
          <w:sz w:val="20"/>
        </w:rPr>
        <w:t xml:space="preserve">MSHSL State Dance Team Tournament </w:t>
      </w:r>
      <w:r w:rsidRPr="002C1778">
        <w:rPr>
          <w:rFonts w:asciiTheme="minorHAnsi" w:hAnsiTheme="minorHAnsi" w:cstheme="minorHAnsi"/>
          <w:b/>
          <w:color w:val="000000"/>
          <w:sz w:val="20"/>
        </w:rPr>
        <w:t xml:space="preserve">– </w:t>
      </w:r>
      <w:r w:rsidR="00023A81" w:rsidRPr="002C1778">
        <w:rPr>
          <w:rFonts w:asciiTheme="minorHAnsi" w:hAnsiTheme="minorHAnsi" w:cstheme="minorHAnsi"/>
          <w:b/>
          <w:color w:val="000000"/>
          <w:sz w:val="20"/>
        </w:rPr>
        <w:t>20</w:t>
      </w:r>
      <w:r w:rsidR="00F35C09">
        <w:rPr>
          <w:rFonts w:asciiTheme="minorHAnsi" w:hAnsiTheme="minorHAnsi" w:cstheme="minorHAnsi"/>
          <w:b/>
          <w:color w:val="000000"/>
          <w:sz w:val="20"/>
        </w:rPr>
        <w:t>22</w:t>
      </w:r>
      <w:r w:rsidR="00023A81" w:rsidRPr="002C1778">
        <w:rPr>
          <w:rFonts w:asciiTheme="minorHAnsi" w:hAnsiTheme="minorHAnsi" w:cstheme="minorHAnsi"/>
          <w:b/>
          <w:color w:val="000000"/>
          <w:sz w:val="20"/>
        </w:rPr>
        <w:t>-20</w:t>
      </w:r>
      <w:r w:rsidR="007A087F" w:rsidRPr="002C1778">
        <w:rPr>
          <w:rFonts w:asciiTheme="minorHAnsi" w:hAnsiTheme="minorHAnsi" w:cstheme="minorHAnsi"/>
          <w:b/>
          <w:color w:val="000000"/>
          <w:sz w:val="20"/>
        </w:rPr>
        <w:t>2</w:t>
      </w:r>
      <w:r w:rsidR="00F35C09">
        <w:rPr>
          <w:rFonts w:asciiTheme="minorHAnsi" w:hAnsiTheme="minorHAnsi" w:cstheme="minorHAnsi"/>
          <w:b/>
          <w:color w:val="000000"/>
          <w:sz w:val="20"/>
        </w:rPr>
        <w:t>4</w:t>
      </w:r>
    </w:p>
    <w:p w14:paraId="4D6A5B50" w14:textId="77777777" w:rsidR="00DA27A1" w:rsidRPr="002C1778" w:rsidRDefault="00DA27A1" w:rsidP="00DA27A1">
      <w:pPr>
        <w:pBdr>
          <w:top w:val="double" w:sz="18" w:space="1" w:color="auto"/>
          <w:left w:val="double" w:sz="18" w:space="1" w:color="auto"/>
          <w:bottom w:val="double" w:sz="18" w:space="2" w:color="auto"/>
          <w:right w:val="double" w:sz="18" w:space="1" w:color="auto"/>
        </w:pBdr>
        <w:shd w:val="pct25" w:color="000000" w:fill="FFFFFF"/>
        <w:tabs>
          <w:tab w:val="right" w:pos="14400"/>
        </w:tabs>
        <w:ind w:left="90" w:right="198"/>
        <w:jc w:val="center"/>
        <w:rPr>
          <w:rFonts w:asciiTheme="minorHAnsi" w:hAnsiTheme="minorHAnsi" w:cstheme="minorHAnsi"/>
          <w:b/>
          <w:bCs/>
          <w:sz w:val="20"/>
        </w:rPr>
      </w:pPr>
      <w:r w:rsidRPr="002C1778">
        <w:rPr>
          <w:rFonts w:asciiTheme="minorHAnsi" w:hAnsiTheme="minorHAnsi" w:cstheme="minorHAnsi"/>
          <w:b/>
          <w:bCs/>
          <w:sz w:val="28"/>
        </w:rPr>
        <w:t>Judges Ranking Sheet – “B” RANK SYSTEM (5 or 6 judges)</w:t>
      </w:r>
    </w:p>
    <w:p w14:paraId="043DF7D0" w14:textId="77777777" w:rsidR="00DA27A1" w:rsidRPr="004D5178" w:rsidRDefault="00DA27A1" w:rsidP="00DA27A1">
      <w:pPr>
        <w:rPr>
          <w:b/>
          <w:sz w:val="10"/>
          <w:szCs w:val="10"/>
        </w:rPr>
      </w:pPr>
      <w:r w:rsidRPr="004D5178">
        <w:rPr>
          <w:b/>
          <w:sz w:val="10"/>
          <w:szCs w:val="10"/>
        </w:rPr>
        <w:tab/>
      </w:r>
      <w:r w:rsidRPr="004D5178">
        <w:rPr>
          <w:b/>
          <w:sz w:val="10"/>
          <w:szCs w:val="10"/>
        </w:rPr>
        <w:tab/>
      </w:r>
      <w:r w:rsidRPr="004D5178">
        <w:rPr>
          <w:b/>
          <w:sz w:val="10"/>
          <w:szCs w:val="10"/>
        </w:rPr>
        <w:tab/>
      </w:r>
      <w:r w:rsidRPr="004D5178">
        <w:rPr>
          <w:b/>
          <w:sz w:val="10"/>
          <w:szCs w:val="10"/>
        </w:rPr>
        <w:tab/>
      </w:r>
      <w:r w:rsidRPr="004D5178">
        <w:rPr>
          <w:b/>
          <w:sz w:val="10"/>
          <w:szCs w:val="10"/>
        </w:rPr>
        <w:tab/>
      </w:r>
      <w:r w:rsidRPr="004D5178">
        <w:rPr>
          <w:b/>
          <w:sz w:val="10"/>
          <w:szCs w:val="10"/>
        </w:rPr>
        <w:tab/>
        <w:t xml:space="preserve"> </w:t>
      </w:r>
    </w:p>
    <w:tbl>
      <w:tblPr>
        <w:tblW w:w="145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628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1404"/>
        <w:gridCol w:w="1395"/>
        <w:gridCol w:w="1395"/>
        <w:gridCol w:w="1710"/>
      </w:tblGrid>
      <w:tr w:rsidR="00DA27A1" w:rsidRPr="004D5178" w14:paraId="2A4DB4C5" w14:textId="77777777" w:rsidTr="00EA7A84">
        <w:trPr>
          <w:cantSplit/>
        </w:trPr>
        <w:tc>
          <w:tcPr>
            <w:tcW w:w="262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858A1AE" w14:textId="28440C86" w:rsidR="00DA27A1" w:rsidRPr="004D5178" w:rsidRDefault="00593DF1" w:rsidP="00EA7A84">
            <w:pPr>
              <w:jc w:val="center"/>
              <w:rPr>
                <w:b/>
                <w:sz w:val="20"/>
              </w:rPr>
            </w:pPr>
            <w:r>
              <w:rPr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35200" behindDoc="0" locked="0" layoutInCell="0" allowOverlap="1" wp14:anchorId="7259FECE" wp14:editId="36081F92">
                      <wp:simplePos x="0" y="0"/>
                      <wp:positionH relativeFrom="column">
                        <wp:posOffset>1593110</wp:posOffset>
                      </wp:positionH>
                      <wp:positionV relativeFrom="paragraph">
                        <wp:posOffset>136525</wp:posOffset>
                      </wp:positionV>
                      <wp:extent cx="3886200" cy="0"/>
                      <wp:effectExtent l="0" t="0" r="0" b="0"/>
                      <wp:wrapNone/>
                      <wp:docPr id="32" name="Line 2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886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E379AC" id="Line 275" o:spid="_x0000_s1026" style="position:absolute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5.45pt,10.75pt" to="431.4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" o:allowincell="f"/>
                  </w:pict>
                </mc:Fallback>
              </mc:AlternateContent>
            </w:r>
            <w:r w:rsidR="0066340F">
              <w:rPr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36224" behindDoc="0" locked="0" layoutInCell="1" allowOverlap="1" wp14:anchorId="01911E60" wp14:editId="3A532049">
                      <wp:simplePos x="0" y="0"/>
                      <wp:positionH relativeFrom="column">
                        <wp:posOffset>1491615</wp:posOffset>
                      </wp:positionH>
                      <wp:positionV relativeFrom="paragraph">
                        <wp:posOffset>278130</wp:posOffset>
                      </wp:positionV>
                      <wp:extent cx="182880" cy="0"/>
                      <wp:effectExtent l="0" t="0" r="0" b="0"/>
                      <wp:wrapNone/>
                      <wp:docPr id="31" name="Line 2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2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1C0FE3" id="Line 276" o:spid="_x0000_s1026" style="position:absolute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.45pt,21.9pt" to="131.8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">
                      <v:stroke endarrow="block"/>
                    </v:line>
                  </w:pict>
                </mc:Fallback>
              </mc:AlternateContent>
            </w:r>
          </w:p>
          <w:p w14:paraId="5B3F761D" w14:textId="77777777" w:rsidR="00DA27A1" w:rsidRPr="002C1778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C1778">
              <w:rPr>
                <w:rFonts w:asciiTheme="minorHAnsi" w:hAnsiTheme="minorHAnsi" w:cstheme="minorHAnsi"/>
                <w:b/>
                <w:sz w:val="22"/>
                <w:szCs w:val="22"/>
              </w:rPr>
              <w:t>Judges Initials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A31193" w14:textId="68769521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Judge 1</w:t>
            </w:r>
          </w:p>
          <w:p w14:paraId="06E6027B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F9E680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Judge 2</w:t>
            </w: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0C90B8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Judge 3</w:t>
            </w:r>
          </w:p>
          <w:p w14:paraId="5318C2FA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FCCC61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Judge 4</w:t>
            </w:r>
          </w:p>
          <w:p w14:paraId="3839A418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58F421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Judge 5</w:t>
            </w:r>
          </w:p>
          <w:p w14:paraId="6D9A4D6F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008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9850C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Judge 6</w:t>
            </w:r>
          </w:p>
          <w:p w14:paraId="43920296" w14:textId="77777777" w:rsidR="00DA27A1" w:rsidRPr="002C1778" w:rsidRDefault="00DA27A1" w:rsidP="00DA27A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404" w:type="dxa"/>
            <w:tcBorders>
              <w:top w:val="single" w:sz="12" w:space="0" w:color="auto"/>
              <w:left w:val="thinThickThinSmallGap" w:sz="24" w:space="0" w:color="auto"/>
              <w:right w:val="thinThickThinSmallGap" w:sz="24" w:space="0" w:color="auto"/>
            </w:tcBorders>
          </w:tcPr>
          <w:p w14:paraId="537A1D8A" w14:textId="397F55FA" w:rsidR="00DA27A1" w:rsidRPr="00593DF1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93DF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dd Together </w:t>
            </w:r>
            <w:r w:rsidR="0070734F" w:rsidRPr="00593DF1">
              <w:rPr>
                <w:rFonts w:asciiTheme="minorHAnsi" w:hAnsiTheme="minorHAnsi" w:cstheme="minorHAnsi"/>
                <w:b/>
                <w:sz w:val="18"/>
                <w:szCs w:val="18"/>
              </w:rPr>
              <w:t>the</w:t>
            </w:r>
            <w:r w:rsidRPr="00593DF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Ranks</w:t>
            </w:r>
          </w:p>
          <w:p w14:paraId="0ECC2A4D" w14:textId="77777777" w:rsidR="00DA27A1" w:rsidRPr="00593DF1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93DF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MINUS</w:t>
            </w:r>
          </w:p>
        </w:tc>
        <w:tc>
          <w:tcPr>
            <w:tcW w:w="2790" w:type="dxa"/>
            <w:gridSpan w:val="2"/>
            <w:tcBorders>
              <w:top w:val="single" w:sz="12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497F866B" w14:textId="77777777" w:rsidR="00DA27A1" w:rsidRPr="003B0047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3B0047">
              <w:rPr>
                <w:rFonts w:asciiTheme="minorHAnsi" w:hAnsiTheme="minorHAnsi" w:cstheme="minorHAnsi"/>
                <w:b/>
                <w:sz w:val="20"/>
              </w:rPr>
              <w:t>TIE BREAKERS</w:t>
            </w:r>
          </w:p>
          <w:p w14:paraId="3C54846C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96153">
              <w:rPr>
                <w:rFonts w:asciiTheme="minorHAnsi" w:hAnsiTheme="minorHAnsi" w:cstheme="minorHAnsi"/>
                <w:b/>
                <w:sz w:val="18"/>
                <w:szCs w:val="18"/>
              </w:rPr>
              <w:t>1</w:t>
            </w:r>
            <w:r w:rsidRPr="00496153">
              <w:rPr>
                <w:rFonts w:asciiTheme="minorHAnsi" w:hAnsiTheme="minorHAnsi" w:cstheme="minorHAnsi"/>
                <w:b/>
                <w:sz w:val="18"/>
                <w:szCs w:val="18"/>
                <w:vertAlign w:val="superscript"/>
              </w:rPr>
              <w:t>st</w:t>
            </w:r>
            <w:r w:rsidRPr="0049615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Tie                             2</w:t>
            </w:r>
            <w:r w:rsidRPr="00496153">
              <w:rPr>
                <w:rFonts w:asciiTheme="minorHAnsi" w:hAnsiTheme="minorHAnsi" w:cstheme="minorHAnsi"/>
                <w:b/>
                <w:sz w:val="18"/>
                <w:szCs w:val="18"/>
                <w:vertAlign w:val="superscript"/>
              </w:rPr>
              <w:t>nd</w:t>
            </w:r>
            <w:r w:rsidRPr="0049615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Tie</w:t>
            </w:r>
          </w:p>
          <w:p w14:paraId="1168FD00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9615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Break                              </w:t>
            </w:r>
            <w:proofErr w:type="spellStart"/>
            <w:r w:rsidRPr="00496153">
              <w:rPr>
                <w:rFonts w:asciiTheme="minorHAnsi" w:hAnsiTheme="minorHAnsi" w:cstheme="minorHAnsi"/>
                <w:b/>
                <w:sz w:val="18"/>
                <w:szCs w:val="18"/>
              </w:rPr>
              <w:t>Break</w:t>
            </w:r>
            <w:proofErr w:type="spellEnd"/>
          </w:p>
        </w:tc>
        <w:tc>
          <w:tcPr>
            <w:tcW w:w="1710" w:type="dxa"/>
            <w:tcBorders>
              <w:top w:val="single" w:sz="12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03BEB3B5" w14:textId="77777777" w:rsidR="00DA27A1" w:rsidRPr="00496153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496153">
              <w:rPr>
                <w:rFonts w:asciiTheme="minorHAnsi" w:hAnsiTheme="minorHAnsi" w:cstheme="minorHAnsi"/>
                <w:b/>
                <w:sz w:val="20"/>
              </w:rPr>
              <w:t xml:space="preserve">Final </w:t>
            </w:r>
          </w:p>
          <w:p w14:paraId="4600DDE7" w14:textId="77777777" w:rsidR="00DA27A1" w:rsidRPr="004D5178" w:rsidRDefault="00DA27A1" w:rsidP="00EA7A84">
            <w:pPr>
              <w:jc w:val="center"/>
              <w:rPr>
                <w:b/>
                <w:sz w:val="16"/>
              </w:rPr>
            </w:pPr>
            <w:r w:rsidRPr="00496153">
              <w:rPr>
                <w:rFonts w:asciiTheme="minorHAnsi" w:hAnsiTheme="minorHAnsi" w:cstheme="minorHAnsi"/>
                <w:b/>
                <w:sz w:val="20"/>
              </w:rPr>
              <w:t>Placement</w:t>
            </w:r>
          </w:p>
        </w:tc>
      </w:tr>
      <w:tr w:rsidR="00DA27A1" w:rsidRPr="004D5178" w14:paraId="0A364D20" w14:textId="77777777" w:rsidTr="00496153">
        <w:trPr>
          <w:cantSplit/>
          <w:trHeight w:val="840"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6" w:space="0" w:color="auto"/>
            </w:tcBorders>
          </w:tcPr>
          <w:p w14:paraId="021CB8D8" w14:textId="77777777" w:rsidR="00DA27A1" w:rsidRPr="004D5178" w:rsidRDefault="00DA27A1" w:rsidP="00EA7A84">
            <w:pPr>
              <w:jc w:val="center"/>
              <w:rPr>
                <w:b/>
                <w:sz w:val="20"/>
              </w:rPr>
            </w:pPr>
          </w:p>
          <w:p w14:paraId="22EBF0B1" w14:textId="77777777" w:rsidR="00DA27A1" w:rsidRPr="002C1778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C1778">
              <w:rPr>
                <w:rFonts w:asciiTheme="minorHAnsi" w:hAnsiTheme="minorHAnsi" w:cstheme="minorHAnsi"/>
                <w:b/>
                <w:sz w:val="22"/>
                <w:szCs w:val="22"/>
              </w:rPr>
              <w:t>School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507D6EF3" w14:textId="77777777" w:rsidR="00DA27A1" w:rsidRPr="002C1778" w:rsidRDefault="00DA27A1" w:rsidP="00DA27A1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7716370B" w14:textId="77777777" w:rsidR="00DA27A1" w:rsidRPr="002C1778" w:rsidRDefault="00DA27A1" w:rsidP="00EA7A84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2A4A87E0" w14:textId="77777777" w:rsidR="00DA27A1" w:rsidRPr="002C1778" w:rsidRDefault="00DA27A1" w:rsidP="00DA27A1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084B5EFD" w14:textId="77777777" w:rsidR="00DA27A1" w:rsidRPr="002C1778" w:rsidRDefault="00DA27A1" w:rsidP="00DA27A1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textDirection w:val="btLr"/>
          </w:tcPr>
          <w:p w14:paraId="4E87D5BE" w14:textId="77777777" w:rsidR="00DA27A1" w:rsidRPr="002C1778" w:rsidRDefault="00DA27A1" w:rsidP="00EA7A84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4C1FBEF4" w14:textId="77777777" w:rsidR="00DA27A1" w:rsidRPr="002C1778" w:rsidRDefault="00DA27A1" w:rsidP="00EA7A84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78ED63D0" w14:textId="306F2F82" w:rsidR="00DA27A1" w:rsidRPr="002C1778" w:rsidRDefault="002C1778" w:rsidP="002C1778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 </w:t>
            </w:r>
            <w:r w:rsidR="00DA27A1"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461B2636" w14:textId="77777777" w:rsidR="00DA27A1" w:rsidRPr="002C1778" w:rsidRDefault="00DA27A1" w:rsidP="00EA7A84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1A95C501" w14:textId="77777777" w:rsidR="00DA27A1" w:rsidRPr="002C1778" w:rsidRDefault="00DA27A1" w:rsidP="00DA27A1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7EB3739A" w14:textId="77777777" w:rsidR="00DA27A1" w:rsidRPr="002C1778" w:rsidRDefault="00DA27A1" w:rsidP="00EA7A84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extDirection w:val="btLr"/>
          </w:tcPr>
          <w:p w14:paraId="4566DCA5" w14:textId="77777777" w:rsidR="00DA27A1" w:rsidRPr="002C1778" w:rsidRDefault="00DA27A1" w:rsidP="00DA27A1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Points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F3F3F3"/>
            <w:textDirection w:val="btLr"/>
          </w:tcPr>
          <w:p w14:paraId="162B8FF8" w14:textId="77777777" w:rsidR="00DA27A1" w:rsidRPr="002C1778" w:rsidRDefault="00DA27A1" w:rsidP="00EA7A84">
            <w:pPr>
              <w:keepNext/>
              <w:spacing w:before="40"/>
              <w:ind w:left="115" w:right="115"/>
              <w:outlineLvl w:val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C1778">
              <w:rPr>
                <w:rFonts w:asciiTheme="minorHAnsi" w:hAnsiTheme="minorHAnsi" w:cstheme="minorHAnsi"/>
                <w:b/>
                <w:sz w:val="18"/>
                <w:szCs w:val="18"/>
              </w:rPr>
              <w:t>Rank</w:t>
            </w:r>
          </w:p>
        </w:tc>
        <w:tc>
          <w:tcPr>
            <w:tcW w:w="1404" w:type="dxa"/>
            <w:tcBorders>
              <w:left w:val="thinThickThinSmallGap" w:sz="24" w:space="0" w:color="auto"/>
              <w:bottom w:val="single" w:sz="18" w:space="0" w:color="auto"/>
              <w:right w:val="thinThickThinSmallGap" w:sz="24" w:space="0" w:color="auto"/>
            </w:tcBorders>
          </w:tcPr>
          <w:p w14:paraId="203ED165" w14:textId="77777777" w:rsidR="00DA27A1" w:rsidRPr="00593DF1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93DF1">
              <w:rPr>
                <w:rFonts w:asciiTheme="minorHAnsi" w:hAnsiTheme="minorHAnsi" w:cstheme="minorHAnsi"/>
                <w:b/>
                <w:sz w:val="18"/>
                <w:szCs w:val="18"/>
              </w:rPr>
              <w:t>1 Worst Rank &amp; 1 Best Rank</w:t>
            </w: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18" w:space="0" w:color="auto"/>
              <w:right w:val="single" w:sz="6" w:space="0" w:color="auto"/>
              <w:tr2bl w:val="single" w:sz="6" w:space="0" w:color="auto"/>
            </w:tcBorders>
          </w:tcPr>
          <w:p w14:paraId="24F3E14A" w14:textId="5AFA6ADD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Add </w:t>
            </w:r>
            <w:r w:rsidR="0079304C"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>in</w:t>
            </w: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 High </w:t>
            </w:r>
            <w:r w:rsidR="00B13CAC"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>and</w:t>
            </w: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 Low Ranks</w:t>
            </w:r>
          </w:p>
          <w:p w14:paraId="3B16A64E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                           New</w:t>
            </w:r>
          </w:p>
          <w:p w14:paraId="6EF6D0AE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                          Total </w:t>
            </w:r>
          </w:p>
          <w:p w14:paraId="0DB094F5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                          Rank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thinThickThinSmallGap" w:sz="24" w:space="0" w:color="auto"/>
              <w:tr2bl w:val="single" w:sz="6" w:space="0" w:color="auto"/>
            </w:tcBorders>
          </w:tcPr>
          <w:p w14:paraId="4A4F244A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Add Points Minus High and Low  </w:t>
            </w:r>
          </w:p>
          <w:p w14:paraId="593007F1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>Points              New</w:t>
            </w:r>
          </w:p>
          <w:p w14:paraId="22AD9952" w14:textId="77777777" w:rsidR="00DA27A1" w:rsidRPr="00496153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                    Total </w:t>
            </w:r>
          </w:p>
          <w:p w14:paraId="78DFA06C" w14:textId="77777777" w:rsidR="00DA27A1" w:rsidRPr="00496153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496153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                    Rank</w:t>
            </w:r>
          </w:p>
          <w:p w14:paraId="361A53EF" w14:textId="77777777" w:rsidR="00DA27A1" w:rsidRPr="00496153" w:rsidRDefault="00DA27A1" w:rsidP="00EA7A84">
            <w:pPr>
              <w:jc w:val="center"/>
              <w:rPr>
                <w:rFonts w:asciiTheme="minorHAnsi" w:hAnsiTheme="minorHAnsi" w:cstheme="minorHAnsi"/>
                <w:b/>
                <w:sz w:val="14"/>
                <w:szCs w:val="14"/>
              </w:rPr>
            </w:pP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18" w:space="0" w:color="auto"/>
              <w:right w:val="thinThickThinSmallGap" w:sz="24" w:space="0" w:color="auto"/>
            </w:tcBorders>
          </w:tcPr>
          <w:p w14:paraId="2B12C5AD" w14:textId="77777777" w:rsidR="00DA27A1" w:rsidRPr="004D5178" w:rsidRDefault="00DA27A1" w:rsidP="00EA7A84">
            <w:pPr>
              <w:jc w:val="center"/>
              <w:rPr>
                <w:b/>
                <w:sz w:val="20"/>
              </w:rPr>
            </w:pPr>
          </w:p>
        </w:tc>
      </w:tr>
      <w:tr w:rsidR="00DA27A1" w:rsidRPr="004D5178" w14:paraId="095682D0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0397ED8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1</w:t>
            </w:r>
          </w:p>
          <w:p w14:paraId="18C4037B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C64573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B63165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D8923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662C2B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D5508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3804283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8456C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2022386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9C8F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33F53D2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F599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39C8F1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382AE0E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60025BC0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5586B52F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2BE19D26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0122D9CA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6E52E64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2</w:t>
            </w:r>
          </w:p>
          <w:p w14:paraId="3131A173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0B7A9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B69D29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C08A0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67BF799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D6863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CE8D44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25C81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37A220D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7924C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584371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42369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333F78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0BAC896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7520228F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6CDAC899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204E912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52E705A0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109C757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3</w:t>
            </w:r>
          </w:p>
          <w:p w14:paraId="5F312DD8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B8A99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3501B5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36C07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6833EF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149056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3F1E29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ED9A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03FCB6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C21E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15DD78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1AC1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ED38643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33D269A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2A2BA65A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67998224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072288C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78191A09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3CFAD36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4</w:t>
            </w:r>
          </w:p>
          <w:p w14:paraId="51349B2D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31EDC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87BE2B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5E7F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48FD16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60655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91D3C36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9BA98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BC3659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CA7D2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05F00F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B4461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9F0C136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6430FDF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468C0CA1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05CD47CC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2F47FF4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49C2FC16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608C3E7" w14:textId="4687DC80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5</w:t>
            </w:r>
          </w:p>
          <w:p w14:paraId="49505FD7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799CBD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37ECC22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6A2D82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E60C97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1EA48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C9A293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2B942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FDF41B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E896B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FEBD6A2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95D60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03F8CF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2110178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0163858B" w14:textId="77777777" w:rsidR="00DA27A1" w:rsidRPr="004D5178" w:rsidRDefault="00DA27A1" w:rsidP="00EA7A84">
            <w:pPr>
              <w:rPr>
                <w:b/>
                <w:sz w:val="2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6206CBC8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39C4B0E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00FDDDAF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84DA8FD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6</w:t>
            </w:r>
          </w:p>
          <w:p w14:paraId="3658D950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59F0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C0224D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BEB0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0852C3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FEE3D2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076C9F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2E673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73B619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1B6EF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37BD6E9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F08DCD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77CAD3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150D01B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2F07F6A4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5F8DC2A6" w14:textId="77777777" w:rsidR="00DA27A1" w:rsidRPr="004D5178" w:rsidRDefault="00DA27A1" w:rsidP="00EA7A84">
            <w:pPr>
              <w:jc w:val="both"/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C7148A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1973B5E5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62E24F8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7</w:t>
            </w:r>
          </w:p>
          <w:p w14:paraId="534CFFE2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015283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9C73FC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E7C856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5FD407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9E078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C9426D3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A269D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3C3E47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21081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73F55A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5F3E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4C2BF2DD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4D10D65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19FC6B9B" w14:textId="77777777" w:rsidR="00DA27A1" w:rsidRPr="004D5178" w:rsidRDefault="00DA27A1" w:rsidP="00EA7A84">
            <w:pPr>
              <w:jc w:val="both"/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03B8C72B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62BD766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72D250F3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715C452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8</w:t>
            </w:r>
          </w:p>
          <w:p w14:paraId="6919451E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D8D1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309B0C4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357A9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7B6D40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EFC32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81F00D2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F349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D42009D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E6CDD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2432E5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562B4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2C6406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6AA2209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68C9F568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26D896D6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E1F537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2E47465C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9786E1F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9</w:t>
            </w:r>
          </w:p>
          <w:p w14:paraId="6C2547D7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42063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8F5DA7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CB5A7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659EFB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DA4E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4BB396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972E2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BD2EF1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2B9D5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241390D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36850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75997D0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1C5E9DE9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74DCACD0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50DE981B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067E170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79D47F95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F62FBD4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10</w:t>
            </w:r>
          </w:p>
          <w:p w14:paraId="1363EE00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E44B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7904FE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56C00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911248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B34F6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6F9B54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AD1C1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01CA03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C08D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B2D1C2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9D75B5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FB9786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794D8EA3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2F660764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78364AB0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5DC271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5993DA95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82F7C59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11</w:t>
            </w:r>
          </w:p>
          <w:p w14:paraId="00C2610A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11760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04E9C9A2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8F7B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5F72D86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E3D8F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707E38E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B1BEA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21EB5D5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7A7B1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6C992523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32A8E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3F3F3"/>
          </w:tcPr>
          <w:p w14:paraId="1485684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5CFE298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  <w:tr2bl w:val="single" w:sz="6" w:space="0" w:color="auto"/>
            </w:tcBorders>
          </w:tcPr>
          <w:p w14:paraId="1D8C3A06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  <w:tr2bl w:val="single" w:sz="6" w:space="0" w:color="auto"/>
            </w:tcBorders>
          </w:tcPr>
          <w:p w14:paraId="279AB613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6" w:space="0" w:color="auto"/>
              <w:right w:val="thinThickThinSmallGap" w:sz="24" w:space="0" w:color="auto"/>
            </w:tcBorders>
          </w:tcPr>
          <w:p w14:paraId="7547ABB9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  <w:tr w:rsidR="00DA27A1" w:rsidRPr="004D5178" w14:paraId="7D508CFC" w14:textId="77777777" w:rsidTr="00EA7A84">
        <w:trPr>
          <w:cantSplit/>
        </w:trPr>
        <w:tc>
          <w:tcPr>
            <w:tcW w:w="262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18356212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 w:val="26"/>
              </w:rPr>
            </w:pPr>
            <w:r w:rsidRPr="00496153">
              <w:rPr>
                <w:rFonts w:asciiTheme="minorHAnsi" w:hAnsiTheme="minorHAnsi" w:cstheme="minorHAnsi"/>
                <w:b/>
                <w:sz w:val="26"/>
              </w:rPr>
              <w:t>12</w:t>
            </w:r>
          </w:p>
          <w:p w14:paraId="52FFFB25" w14:textId="77777777" w:rsidR="00DA27A1" w:rsidRPr="00496153" w:rsidRDefault="00DA27A1" w:rsidP="00EA7A84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1529388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17F2A12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21BFE7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16FF3EF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591FEBCA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38A57E99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FF681BC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6EDBCE14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17DCBBB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51FD7F27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503DA2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3F3F3"/>
          </w:tcPr>
          <w:p w14:paraId="7FD5E1EF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404" w:type="dxa"/>
            <w:tcBorders>
              <w:top w:val="single" w:sz="6" w:space="0" w:color="auto"/>
              <w:left w:val="thinThickThinSmallGap" w:sz="24" w:space="0" w:color="auto"/>
              <w:bottom w:val="single" w:sz="12" w:space="0" w:color="auto"/>
              <w:right w:val="thinThickThinSmallGap" w:sz="24" w:space="0" w:color="auto"/>
            </w:tcBorders>
          </w:tcPr>
          <w:p w14:paraId="4B499C1D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  <w:tc>
          <w:tcPr>
            <w:tcW w:w="1395" w:type="dxa"/>
            <w:tcBorders>
              <w:top w:val="single" w:sz="6" w:space="0" w:color="auto"/>
              <w:left w:val="thinThickThinSmallGap" w:sz="24" w:space="0" w:color="auto"/>
              <w:bottom w:val="single" w:sz="12" w:space="0" w:color="auto"/>
              <w:right w:val="single" w:sz="6" w:space="0" w:color="auto"/>
              <w:tr2bl w:val="single" w:sz="6" w:space="0" w:color="auto"/>
            </w:tcBorders>
          </w:tcPr>
          <w:p w14:paraId="61F6DBFA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thinThickThinSmallGap" w:sz="24" w:space="0" w:color="auto"/>
              <w:tr2bl w:val="single" w:sz="6" w:space="0" w:color="auto"/>
            </w:tcBorders>
          </w:tcPr>
          <w:p w14:paraId="5661DEAF" w14:textId="77777777" w:rsidR="00DA27A1" w:rsidRPr="004D5178" w:rsidRDefault="00DA27A1" w:rsidP="00EA7A84">
            <w:pPr>
              <w:rPr>
                <w:b/>
                <w:sz w:val="16"/>
                <w:szCs w:val="16"/>
              </w:rPr>
            </w:pPr>
            <w:r w:rsidRPr="004D5178">
              <w:rPr>
                <w:b/>
                <w:sz w:val="16"/>
                <w:szCs w:val="16"/>
              </w:rPr>
              <w:t>+</w:t>
            </w:r>
          </w:p>
        </w:tc>
        <w:tc>
          <w:tcPr>
            <w:tcW w:w="1710" w:type="dxa"/>
            <w:tcBorders>
              <w:top w:val="single" w:sz="6" w:space="0" w:color="auto"/>
              <w:left w:val="thinThickThinSmallGap" w:sz="24" w:space="0" w:color="auto"/>
              <w:bottom w:val="single" w:sz="12" w:space="0" w:color="auto"/>
              <w:right w:val="thinThickThinSmallGap" w:sz="24" w:space="0" w:color="auto"/>
            </w:tcBorders>
          </w:tcPr>
          <w:p w14:paraId="03A8C9C0" w14:textId="77777777" w:rsidR="00DA27A1" w:rsidRPr="004D5178" w:rsidRDefault="00DA27A1" w:rsidP="00EA7A84">
            <w:pPr>
              <w:jc w:val="center"/>
              <w:rPr>
                <w:b/>
                <w:sz w:val="26"/>
              </w:rPr>
            </w:pPr>
          </w:p>
        </w:tc>
      </w:tr>
    </w:tbl>
    <w:p w14:paraId="163D8F45" w14:textId="77777777" w:rsidR="00DA27A1" w:rsidRPr="004D5178" w:rsidRDefault="00DA27A1" w:rsidP="005E22AC">
      <w:pPr>
        <w:tabs>
          <w:tab w:val="right" w:leader="underscore" w:pos="10620"/>
        </w:tabs>
        <w:rPr>
          <w:b/>
          <w:sz w:val="20"/>
          <w:u w:val="single"/>
        </w:rPr>
      </w:pPr>
    </w:p>
    <w:p w14:paraId="52ADF6F3" w14:textId="74B7D695" w:rsidR="00DA27A1" w:rsidRPr="00496153" w:rsidRDefault="00DA27A1" w:rsidP="00DA27A1">
      <w:pPr>
        <w:tabs>
          <w:tab w:val="right" w:leader="underscore" w:pos="10620"/>
        </w:tabs>
        <w:ind w:left="540" w:hanging="540"/>
        <w:rPr>
          <w:rFonts w:asciiTheme="minorHAnsi" w:hAnsiTheme="minorHAnsi" w:cstheme="minorHAnsi"/>
          <w:sz w:val="14"/>
          <w:szCs w:val="14"/>
        </w:rPr>
      </w:pPr>
      <w:r w:rsidRPr="00496153">
        <w:rPr>
          <w:rFonts w:asciiTheme="minorHAnsi" w:hAnsiTheme="minorHAnsi" w:cstheme="minorHAnsi"/>
          <w:b/>
          <w:sz w:val="14"/>
          <w:szCs w:val="14"/>
          <w:u w:val="single"/>
        </w:rPr>
        <w:t xml:space="preserve">SUPERIOR JUDGE SIGNATURE:                                                                                                                      TABULATOR SIGNATURE:                                                                                           </w:t>
      </w:r>
      <w:r w:rsidR="0079304C" w:rsidRPr="00496153">
        <w:rPr>
          <w:rFonts w:asciiTheme="minorHAnsi" w:hAnsiTheme="minorHAnsi" w:cstheme="minorHAnsi"/>
          <w:bCs/>
          <w:sz w:val="14"/>
          <w:szCs w:val="14"/>
          <w:u w:val="single"/>
        </w:rPr>
        <w:t>__</w:t>
      </w:r>
      <w:r w:rsidRPr="00496153">
        <w:rPr>
          <w:rFonts w:asciiTheme="minorHAnsi" w:hAnsiTheme="minorHAnsi" w:cstheme="minorHAnsi"/>
          <w:bCs/>
          <w:sz w:val="14"/>
          <w:szCs w:val="14"/>
          <w:u w:val="single"/>
        </w:rPr>
        <w:t>_________________</w:t>
      </w:r>
      <w:r w:rsidR="0070734F" w:rsidRPr="00496153">
        <w:rPr>
          <w:rFonts w:asciiTheme="minorHAnsi" w:hAnsiTheme="minorHAnsi" w:cstheme="minorHAnsi"/>
          <w:sz w:val="14"/>
          <w:szCs w:val="14"/>
        </w:rPr>
        <w:t>_____________________</w:t>
      </w:r>
      <w:r w:rsidRPr="00496153">
        <w:rPr>
          <w:rFonts w:asciiTheme="minorHAnsi" w:hAnsiTheme="minorHAnsi" w:cstheme="minorHAnsi"/>
          <w:sz w:val="14"/>
          <w:szCs w:val="14"/>
        </w:rPr>
        <w:t xml:space="preserve">  </w:t>
      </w:r>
    </w:p>
    <w:sectPr w:rsidR="00DA27A1" w:rsidRPr="00496153" w:rsidSect="004960AD">
      <w:footerReference w:type="default" r:id="rId8"/>
      <w:footerReference w:type="first" r:id="rId9"/>
      <w:pgSz w:w="15840" w:h="12240" w:orient="landscape" w:code="1"/>
      <w:pgMar w:top="360" w:right="720" w:bottom="360" w:left="720" w:header="720" w:footer="144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BA9AE" w14:textId="77777777" w:rsidR="00737C19" w:rsidRDefault="00737C19">
      <w:r>
        <w:separator/>
      </w:r>
    </w:p>
    <w:p w14:paraId="043948B0" w14:textId="77777777" w:rsidR="00737C19" w:rsidRDefault="00737C19"/>
  </w:endnote>
  <w:endnote w:type="continuationSeparator" w:id="0">
    <w:p w14:paraId="18BADDC0" w14:textId="77777777" w:rsidR="00737C19" w:rsidRDefault="00737C19">
      <w:r>
        <w:continuationSeparator/>
      </w:r>
    </w:p>
    <w:p w14:paraId="53D9D482" w14:textId="77777777" w:rsidR="00737C19" w:rsidRDefault="00737C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57BF3" w14:textId="77777777" w:rsidR="00DB0178" w:rsidRDefault="00DB0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EBDE8" w14:textId="77777777" w:rsidR="00DB0178" w:rsidRDefault="00DB01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70C07" w14:textId="77777777" w:rsidR="00737C19" w:rsidRDefault="00737C19">
      <w:r>
        <w:separator/>
      </w:r>
    </w:p>
    <w:p w14:paraId="710530FF" w14:textId="77777777" w:rsidR="00737C19" w:rsidRDefault="00737C19"/>
  </w:footnote>
  <w:footnote w:type="continuationSeparator" w:id="0">
    <w:p w14:paraId="76460F55" w14:textId="77777777" w:rsidR="00737C19" w:rsidRDefault="00737C19">
      <w:r>
        <w:continuationSeparator/>
      </w:r>
    </w:p>
    <w:p w14:paraId="78C72849" w14:textId="77777777" w:rsidR="00737C19" w:rsidRDefault="00737C1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3"/>
    <w:multiLevelType w:val="hybridMultilevel"/>
    <w:tmpl w:val="D32A95BC"/>
    <w:lvl w:ilvl="0" w:tplc="E130801A">
      <w:start w:val="1"/>
      <w:numFmt w:val="upperLetter"/>
      <w:lvlText w:val="%1."/>
      <w:lvlJc w:val="left"/>
      <w:rPr>
        <w:i w:val="0"/>
        <w:iCs/>
      </w:rPr>
    </w:lvl>
    <w:lvl w:ilvl="1" w:tplc="763651E2">
      <w:start w:val="1"/>
      <w:numFmt w:val="decimal"/>
      <w:lvlText w:val="%2)"/>
      <w:lvlJc w:val="left"/>
    </w:lvl>
    <w:lvl w:ilvl="2" w:tplc="A6D4BE6E">
      <w:start w:val="1"/>
      <w:numFmt w:val="bullet"/>
      <w:lvlText w:val=""/>
      <w:lvlJc w:val="left"/>
    </w:lvl>
    <w:lvl w:ilvl="3" w:tplc="27B6D1D6">
      <w:start w:val="1"/>
      <w:numFmt w:val="bullet"/>
      <w:lvlText w:val=""/>
      <w:lvlJc w:val="left"/>
    </w:lvl>
    <w:lvl w:ilvl="4" w:tplc="87B24968">
      <w:start w:val="1"/>
      <w:numFmt w:val="bullet"/>
      <w:lvlText w:val=""/>
      <w:lvlJc w:val="left"/>
    </w:lvl>
    <w:lvl w:ilvl="5" w:tplc="8A1CCF58">
      <w:start w:val="1"/>
      <w:numFmt w:val="bullet"/>
      <w:lvlText w:val=""/>
      <w:lvlJc w:val="left"/>
    </w:lvl>
    <w:lvl w:ilvl="6" w:tplc="FA5E766E">
      <w:start w:val="1"/>
      <w:numFmt w:val="bullet"/>
      <w:lvlText w:val=""/>
      <w:lvlJc w:val="left"/>
    </w:lvl>
    <w:lvl w:ilvl="7" w:tplc="D996042C">
      <w:start w:val="1"/>
      <w:numFmt w:val="bullet"/>
      <w:lvlText w:val=""/>
      <w:lvlJc w:val="left"/>
    </w:lvl>
    <w:lvl w:ilvl="8" w:tplc="88EE742E">
      <w:start w:val="1"/>
      <w:numFmt w:val="bullet"/>
      <w:lvlText w:val=""/>
      <w:lvlJc w:val="left"/>
    </w:lvl>
  </w:abstractNum>
  <w:abstractNum w:abstractNumId="2" w15:restartNumberingAfterBreak="0">
    <w:nsid w:val="01542FD4"/>
    <w:multiLevelType w:val="hybridMultilevel"/>
    <w:tmpl w:val="26FAC52C"/>
    <w:lvl w:ilvl="0" w:tplc="9C16A5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C2DF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24385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548C96">
      <w:start w:val="5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27677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2E96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C8A4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701C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80E4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9F68AC"/>
    <w:multiLevelType w:val="hybridMultilevel"/>
    <w:tmpl w:val="C85630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3669FA"/>
    <w:multiLevelType w:val="hybridMultilevel"/>
    <w:tmpl w:val="C5E46182"/>
    <w:lvl w:ilvl="0" w:tplc="CCBE3DB6">
      <w:start w:val="1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63144A9"/>
    <w:multiLevelType w:val="hybridMultilevel"/>
    <w:tmpl w:val="804A0C7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673156D"/>
    <w:multiLevelType w:val="hybridMultilevel"/>
    <w:tmpl w:val="FFC4A14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AFB66A86">
      <w:start w:val="1"/>
      <w:numFmt w:val="bullet"/>
      <w:lvlText w:val=""/>
      <w:lvlJc w:val="left"/>
    </w:lvl>
    <w:lvl w:ilvl="2" w:tplc="FE24448A">
      <w:start w:val="1"/>
      <w:numFmt w:val="bullet"/>
      <w:lvlText w:val=""/>
      <w:lvlJc w:val="left"/>
    </w:lvl>
    <w:lvl w:ilvl="3" w:tplc="CB309A42">
      <w:start w:val="1"/>
      <w:numFmt w:val="bullet"/>
      <w:lvlText w:val=""/>
      <w:lvlJc w:val="left"/>
    </w:lvl>
    <w:lvl w:ilvl="4" w:tplc="4AD8CD80">
      <w:start w:val="1"/>
      <w:numFmt w:val="bullet"/>
      <w:lvlText w:val=""/>
      <w:lvlJc w:val="left"/>
    </w:lvl>
    <w:lvl w:ilvl="5" w:tplc="5182698C">
      <w:start w:val="1"/>
      <w:numFmt w:val="bullet"/>
      <w:lvlText w:val=""/>
      <w:lvlJc w:val="left"/>
    </w:lvl>
    <w:lvl w:ilvl="6" w:tplc="BA027CB8">
      <w:start w:val="1"/>
      <w:numFmt w:val="bullet"/>
      <w:lvlText w:val=""/>
      <w:lvlJc w:val="left"/>
    </w:lvl>
    <w:lvl w:ilvl="7" w:tplc="2F72A4CE">
      <w:start w:val="1"/>
      <w:numFmt w:val="bullet"/>
      <w:lvlText w:val=""/>
      <w:lvlJc w:val="left"/>
    </w:lvl>
    <w:lvl w:ilvl="8" w:tplc="EA488796">
      <w:start w:val="1"/>
      <w:numFmt w:val="bullet"/>
      <w:lvlText w:val=""/>
      <w:lvlJc w:val="left"/>
    </w:lvl>
  </w:abstractNum>
  <w:abstractNum w:abstractNumId="7" w15:restartNumberingAfterBreak="0">
    <w:nsid w:val="07795FA9"/>
    <w:multiLevelType w:val="hybridMultilevel"/>
    <w:tmpl w:val="372E4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72E20"/>
    <w:multiLevelType w:val="hybridMultilevel"/>
    <w:tmpl w:val="900E0C72"/>
    <w:lvl w:ilvl="0" w:tplc="754694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04C499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FC184B"/>
    <w:multiLevelType w:val="hybridMultilevel"/>
    <w:tmpl w:val="41EEB49E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7B6FC0"/>
    <w:multiLevelType w:val="hybridMultilevel"/>
    <w:tmpl w:val="1368BEB8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254A4"/>
    <w:multiLevelType w:val="multilevel"/>
    <w:tmpl w:val="F39899B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63A64D7"/>
    <w:multiLevelType w:val="multilevel"/>
    <w:tmpl w:val="14044F7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95A3EE1"/>
    <w:multiLevelType w:val="hybridMultilevel"/>
    <w:tmpl w:val="10226E46"/>
    <w:lvl w:ilvl="0" w:tplc="754694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F23877"/>
    <w:multiLevelType w:val="hybridMultilevel"/>
    <w:tmpl w:val="EC82E264"/>
    <w:lvl w:ilvl="0" w:tplc="04090019">
      <w:start w:val="1"/>
      <w:numFmt w:val="lowerLetter"/>
      <w:lvlText w:val="%1."/>
      <w:lvlJc w:val="left"/>
      <w:pPr>
        <w:tabs>
          <w:tab w:val="num" w:pos="1782"/>
        </w:tabs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2" w:hanging="360"/>
      </w:pPr>
    </w:lvl>
    <w:lvl w:ilvl="2" w:tplc="0409001B" w:tentative="1">
      <w:start w:val="1"/>
      <w:numFmt w:val="lowerRoman"/>
      <w:lvlText w:val="%3."/>
      <w:lvlJc w:val="right"/>
      <w:pPr>
        <w:ind w:left="2862" w:hanging="180"/>
      </w:pPr>
    </w:lvl>
    <w:lvl w:ilvl="3" w:tplc="0409000F" w:tentative="1">
      <w:start w:val="1"/>
      <w:numFmt w:val="decimal"/>
      <w:lvlText w:val="%4."/>
      <w:lvlJc w:val="left"/>
      <w:pPr>
        <w:ind w:left="3582" w:hanging="360"/>
      </w:pPr>
    </w:lvl>
    <w:lvl w:ilvl="4" w:tplc="04090019" w:tentative="1">
      <w:start w:val="1"/>
      <w:numFmt w:val="lowerLetter"/>
      <w:lvlText w:val="%5."/>
      <w:lvlJc w:val="left"/>
      <w:pPr>
        <w:ind w:left="4302" w:hanging="360"/>
      </w:pPr>
    </w:lvl>
    <w:lvl w:ilvl="5" w:tplc="0409001B" w:tentative="1">
      <w:start w:val="1"/>
      <w:numFmt w:val="lowerRoman"/>
      <w:lvlText w:val="%6."/>
      <w:lvlJc w:val="right"/>
      <w:pPr>
        <w:ind w:left="5022" w:hanging="180"/>
      </w:pPr>
    </w:lvl>
    <w:lvl w:ilvl="6" w:tplc="0409000F" w:tentative="1">
      <w:start w:val="1"/>
      <w:numFmt w:val="decimal"/>
      <w:lvlText w:val="%7."/>
      <w:lvlJc w:val="left"/>
      <w:pPr>
        <w:ind w:left="5742" w:hanging="360"/>
      </w:pPr>
    </w:lvl>
    <w:lvl w:ilvl="7" w:tplc="04090019" w:tentative="1">
      <w:start w:val="1"/>
      <w:numFmt w:val="lowerLetter"/>
      <w:lvlText w:val="%8."/>
      <w:lvlJc w:val="left"/>
      <w:pPr>
        <w:ind w:left="6462" w:hanging="360"/>
      </w:pPr>
    </w:lvl>
    <w:lvl w:ilvl="8" w:tplc="0409001B" w:tentative="1">
      <w:start w:val="1"/>
      <w:numFmt w:val="lowerRoman"/>
      <w:lvlText w:val="%9."/>
      <w:lvlJc w:val="right"/>
      <w:pPr>
        <w:ind w:left="7182" w:hanging="180"/>
      </w:pPr>
    </w:lvl>
  </w:abstractNum>
  <w:abstractNum w:abstractNumId="15" w15:restartNumberingAfterBreak="0">
    <w:nsid w:val="1D97531E"/>
    <w:multiLevelType w:val="hybridMultilevel"/>
    <w:tmpl w:val="384869EA"/>
    <w:lvl w:ilvl="0" w:tplc="A358DF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AE5784"/>
    <w:multiLevelType w:val="hybridMultilevel"/>
    <w:tmpl w:val="C50E4810"/>
    <w:lvl w:ilvl="0" w:tplc="DFB81144">
      <w:start w:val="1"/>
      <w:numFmt w:val="decimal"/>
      <w:lvlText w:val="%1."/>
      <w:lvlJc w:val="left"/>
      <w:pPr>
        <w:ind w:left="720" w:hanging="360"/>
      </w:pPr>
      <w:rPr>
        <w:b w:val="0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B73E4A"/>
    <w:multiLevelType w:val="hybridMultilevel"/>
    <w:tmpl w:val="DAEE718C"/>
    <w:lvl w:ilvl="0" w:tplc="1FDA78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7ECC23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2" w:tplc="7A02FA3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BE65F2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A7B6A57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05889C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7AC8D4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EFBEECA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8D4C31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2111389D"/>
    <w:multiLevelType w:val="multilevel"/>
    <w:tmpl w:val="46488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4B526D"/>
    <w:multiLevelType w:val="hybridMultilevel"/>
    <w:tmpl w:val="C870E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762CCE"/>
    <w:multiLevelType w:val="hybridMultilevel"/>
    <w:tmpl w:val="894CACEC"/>
    <w:lvl w:ilvl="0" w:tplc="6830775C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79417E6"/>
    <w:multiLevelType w:val="hybridMultilevel"/>
    <w:tmpl w:val="449ECE18"/>
    <w:lvl w:ilvl="0" w:tplc="2398EE4A">
      <w:start w:val="1"/>
      <w:numFmt w:val="lowerLetter"/>
      <w:lvlText w:val="%1."/>
      <w:lvlJc w:val="left"/>
      <w:pPr>
        <w:ind w:left="4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2" w15:restartNumberingAfterBreak="0">
    <w:nsid w:val="28614C2C"/>
    <w:multiLevelType w:val="hybridMultilevel"/>
    <w:tmpl w:val="334649FE"/>
    <w:lvl w:ilvl="0" w:tplc="295E4E4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86D0B19"/>
    <w:multiLevelType w:val="hybridMultilevel"/>
    <w:tmpl w:val="F4F01D04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28D244F6"/>
    <w:multiLevelType w:val="hybridMultilevel"/>
    <w:tmpl w:val="88AA8472"/>
    <w:lvl w:ilvl="0" w:tplc="8CD09EB6">
      <w:start w:val="2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7A59AC"/>
    <w:multiLevelType w:val="multilevel"/>
    <w:tmpl w:val="8B76B4D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29874EC9"/>
    <w:multiLevelType w:val="hybridMultilevel"/>
    <w:tmpl w:val="851CE73A"/>
    <w:lvl w:ilvl="0" w:tplc="0409000F">
      <w:start w:val="9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9E14997"/>
    <w:multiLevelType w:val="hybridMultilevel"/>
    <w:tmpl w:val="E4EEFEB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B7D1C5E"/>
    <w:multiLevelType w:val="hybridMultilevel"/>
    <w:tmpl w:val="D0BC749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896BAF"/>
    <w:multiLevelType w:val="hybridMultilevel"/>
    <w:tmpl w:val="0AB66930"/>
    <w:lvl w:ilvl="0" w:tplc="A5C85E9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2F94792E"/>
    <w:multiLevelType w:val="hybridMultilevel"/>
    <w:tmpl w:val="6A7E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F35E2A"/>
    <w:multiLevelType w:val="hybridMultilevel"/>
    <w:tmpl w:val="F81A8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3870B1C"/>
    <w:multiLevelType w:val="hybridMultilevel"/>
    <w:tmpl w:val="51FCB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6B7BDC"/>
    <w:multiLevelType w:val="hybridMultilevel"/>
    <w:tmpl w:val="E17871A2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ABD281F"/>
    <w:multiLevelType w:val="hybridMultilevel"/>
    <w:tmpl w:val="6F1861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60C6E89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 w:val="0"/>
        <w:bCs/>
      </w:rPr>
    </w:lvl>
    <w:lvl w:ilvl="2" w:tplc="D6E6AEC4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2C947CA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D149D5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13DC510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00C234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78E176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696053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AC971AA"/>
    <w:multiLevelType w:val="hybridMultilevel"/>
    <w:tmpl w:val="4684CA20"/>
    <w:lvl w:ilvl="0" w:tplc="A886A7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245ED6"/>
    <w:multiLevelType w:val="hybridMultilevel"/>
    <w:tmpl w:val="ED0A48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404B3E9B"/>
    <w:multiLevelType w:val="hybridMultilevel"/>
    <w:tmpl w:val="A89260B4"/>
    <w:lvl w:ilvl="0" w:tplc="5B5083B6">
      <w:start w:val="1"/>
      <w:numFmt w:val="decimal"/>
      <w:lvlText w:val="%1)"/>
      <w:lvlJc w:val="left"/>
      <w:pPr>
        <w:ind w:left="1242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62" w:hanging="360"/>
      </w:pPr>
    </w:lvl>
    <w:lvl w:ilvl="2" w:tplc="0409001B" w:tentative="1">
      <w:start w:val="1"/>
      <w:numFmt w:val="lowerRoman"/>
      <w:lvlText w:val="%3."/>
      <w:lvlJc w:val="right"/>
      <w:pPr>
        <w:ind w:left="2682" w:hanging="180"/>
      </w:pPr>
    </w:lvl>
    <w:lvl w:ilvl="3" w:tplc="0409000F" w:tentative="1">
      <w:start w:val="1"/>
      <w:numFmt w:val="decimal"/>
      <w:lvlText w:val="%4."/>
      <w:lvlJc w:val="left"/>
      <w:pPr>
        <w:ind w:left="3402" w:hanging="360"/>
      </w:pPr>
    </w:lvl>
    <w:lvl w:ilvl="4" w:tplc="04090019" w:tentative="1">
      <w:start w:val="1"/>
      <w:numFmt w:val="lowerLetter"/>
      <w:lvlText w:val="%5."/>
      <w:lvlJc w:val="left"/>
      <w:pPr>
        <w:ind w:left="4122" w:hanging="360"/>
      </w:pPr>
    </w:lvl>
    <w:lvl w:ilvl="5" w:tplc="0409001B" w:tentative="1">
      <w:start w:val="1"/>
      <w:numFmt w:val="lowerRoman"/>
      <w:lvlText w:val="%6."/>
      <w:lvlJc w:val="right"/>
      <w:pPr>
        <w:ind w:left="4842" w:hanging="180"/>
      </w:pPr>
    </w:lvl>
    <w:lvl w:ilvl="6" w:tplc="0409000F" w:tentative="1">
      <w:start w:val="1"/>
      <w:numFmt w:val="decimal"/>
      <w:lvlText w:val="%7."/>
      <w:lvlJc w:val="left"/>
      <w:pPr>
        <w:ind w:left="5562" w:hanging="360"/>
      </w:pPr>
    </w:lvl>
    <w:lvl w:ilvl="7" w:tplc="04090019" w:tentative="1">
      <w:start w:val="1"/>
      <w:numFmt w:val="lowerLetter"/>
      <w:lvlText w:val="%8."/>
      <w:lvlJc w:val="left"/>
      <w:pPr>
        <w:ind w:left="6282" w:hanging="360"/>
      </w:pPr>
    </w:lvl>
    <w:lvl w:ilvl="8" w:tplc="0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38" w15:restartNumberingAfterBreak="0">
    <w:nsid w:val="411F0ACA"/>
    <w:multiLevelType w:val="hybridMultilevel"/>
    <w:tmpl w:val="9AE486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306097"/>
    <w:multiLevelType w:val="hybridMultilevel"/>
    <w:tmpl w:val="C8FA9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145666">
      <w:start w:val="1"/>
      <w:numFmt w:val="lowerLetter"/>
      <w:lvlText w:val="%2."/>
      <w:lvlJc w:val="left"/>
      <w:pPr>
        <w:ind w:left="144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25A4575"/>
    <w:multiLevelType w:val="multilevel"/>
    <w:tmpl w:val="ED988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2CD04BC"/>
    <w:multiLevelType w:val="multilevel"/>
    <w:tmpl w:val="E5081226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433C0774"/>
    <w:multiLevelType w:val="hybridMultilevel"/>
    <w:tmpl w:val="0F101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3AF40A9"/>
    <w:multiLevelType w:val="hybridMultilevel"/>
    <w:tmpl w:val="6B40D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8A4515"/>
    <w:multiLevelType w:val="hybridMultilevel"/>
    <w:tmpl w:val="FF122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9AA3281"/>
    <w:multiLevelType w:val="hybridMultilevel"/>
    <w:tmpl w:val="418893BC"/>
    <w:lvl w:ilvl="0" w:tplc="48BA76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4A107DF2"/>
    <w:multiLevelType w:val="hybridMultilevel"/>
    <w:tmpl w:val="6480EA6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B2B7E5D"/>
    <w:multiLevelType w:val="hybridMultilevel"/>
    <w:tmpl w:val="1A546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4F066A89"/>
    <w:multiLevelType w:val="hybridMultilevel"/>
    <w:tmpl w:val="A18022C6"/>
    <w:lvl w:ilvl="0" w:tplc="4D8EAD96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F291EBE"/>
    <w:multiLevelType w:val="singleLevel"/>
    <w:tmpl w:val="F3D82D1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50" w15:restartNumberingAfterBreak="0">
    <w:nsid w:val="523B7350"/>
    <w:multiLevelType w:val="hybridMultilevel"/>
    <w:tmpl w:val="BAE6C178"/>
    <w:lvl w:ilvl="0" w:tplc="08945F7E">
      <w:start w:val="1"/>
      <w:numFmt w:val="decimal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51" w15:restartNumberingAfterBreak="0">
    <w:nsid w:val="558759E1"/>
    <w:multiLevelType w:val="hybridMultilevel"/>
    <w:tmpl w:val="922AFE8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57175B94"/>
    <w:multiLevelType w:val="hybridMultilevel"/>
    <w:tmpl w:val="829629C4"/>
    <w:lvl w:ilvl="0" w:tplc="7ED8B38C">
      <w:start w:val="2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74E26C0"/>
    <w:multiLevelType w:val="hybridMultilevel"/>
    <w:tmpl w:val="A8E28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7761529"/>
    <w:multiLevelType w:val="hybridMultilevel"/>
    <w:tmpl w:val="BD00392C"/>
    <w:lvl w:ilvl="0" w:tplc="994C5DC0">
      <w:start w:val="1"/>
      <w:numFmt w:val="lowerLetter"/>
      <w:lvlText w:val="%1."/>
      <w:lvlJc w:val="left"/>
      <w:pPr>
        <w:tabs>
          <w:tab w:val="num" w:pos="750"/>
        </w:tabs>
        <w:ind w:left="750" w:hanging="360"/>
      </w:pPr>
      <w:rPr>
        <w:rFonts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A8F6967"/>
    <w:multiLevelType w:val="multilevel"/>
    <w:tmpl w:val="AD4E2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F92E15"/>
    <w:multiLevelType w:val="hybridMultilevel"/>
    <w:tmpl w:val="A53A54C2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E9B23D3"/>
    <w:multiLevelType w:val="multilevel"/>
    <w:tmpl w:val="609A6156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8" w15:restartNumberingAfterBreak="0">
    <w:nsid w:val="5F2C5768"/>
    <w:multiLevelType w:val="hybridMultilevel"/>
    <w:tmpl w:val="E7263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655064A"/>
    <w:multiLevelType w:val="hybridMultilevel"/>
    <w:tmpl w:val="EF72A53A"/>
    <w:lvl w:ilvl="0" w:tplc="37729D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E545748"/>
    <w:multiLevelType w:val="hybridMultilevel"/>
    <w:tmpl w:val="65EC8B94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EC24BE9"/>
    <w:multiLevelType w:val="hybridMultilevel"/>
    <w:tmpl w:val="E9587D5A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2" w15:restartNumberingAfterBreak="0">
    <w:nsid w:val="729A5E3C"/>
    <w:multiLevelType w:val="singleLevel"/>
    <w:tmpl w:val="D44AC5DA"/>
    <w:lvl w:ilvl="0">
      <w:start w:val="1"/>
      <w:numFmt w:val="decimal"/>
      <w:lvlText w:val="%1."/>
      <w:lvlJc w:val="left"/>
      <w:pPr>
        <w:tabs>
          <w:tab w:val="num" w:pos="1050"/>
        </w:tabs>
        <w:ind w:left="1050" w:hanging="375"/>
      </w:pPr>
      <w:rPr>
        <w:rFonts w:hint="default"/>
      </w:rPr>
    </w:lvl>
  </w:abstractNum>
  <w:abstractNum w:abstractNumId="63" w15:restartNumberingAfterBreak="0">
    <w:nsid w:val="73456851"/>
    <w:multiLevelType w:val="hybridMultilevel"/>
    <w:tmpl w:val="7D48B6F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7EC6C94"/>
    <w:multiLevelType w:val="hybridMultilevel"/>
    <w:tmpl w:val="6308AB4C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811797D"/>
    <w:multiLevelType w:val="hybridMultilevel"/>
    <w:tmpl w:val="2446EB10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8F9291F"/>
    <w:multiLevelType w:val="hybridMultilevel"/>
    <w:tmpl w:val="7EEA3D4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7" w15:restartNumberingAfterBreak="0">
    <w:nsid w:val="796451BF"/>
    <w:multiLevelType w:val="hybridMultilevel"/>
    <w:tmpl w:val="C0F065EA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935A8"/>
    <w:multiLevelType w:val="multilevel"/>
    <w:tmpl w:val="C7221402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9" w15:restartNumberingAfterBreak="0">
    <w:nsid w:val="7B86227E"/>
    <w:multiLevelType w:val="hybridMultilevel"/>
    <w:tmpl w:val="F75AD676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C342CA8"/>
    <w:multiLevelType w:val="hybridMultilevel"/>
    <w:tmpl w:val="B8645D30"/>
    <w:lvl w:ilvl="0" w:tplc="284418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C269062">
      <w:start w:val="1"/>
      <w:numFmt w:val="low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A63F71"/>
    <w:multiLevelType w:val="hybridMultilevel"/>
    <w:tmpl w:val="4CB400F0"/>
    <w:lvl w:ilvl="0" w:tplc="B386D144">
      <w:start w:val="1"/>
      <w:numFmt w:val="bullet"/>
      <w:lvlText w:val=""/>
      <w:lvlJc w:val="left"/>
      <w:pPr>
        <w:tabs>
          <w:tab w:val="num" w:pos="972"/>
        </w:tabs>
        <w:ind w:left="9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72" w15:restartNumberingAfterBreak="0">
    <w:nsid w:val="7D2677D9"/>
    <w:multiLevelType w:val="hybridMultilevel"/>
    <w:tmpl w:val="2BC220A6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D4106BB"/>
    <w:multiLevelType w:val="multilevel"/>
    <w:tmpl w:val="481A71A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6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065225005">
    <w:abstractNumId w:val="49"/>
  </w:num>
  <w:num w:numId="2" w16cid:durableId="2136289176">
    <w:abstractNumId w:val="62"/>
  </w:num>
  <w:num w:numId="3" w16cid:durableId="1801191736">
    <w:abstractNumId w:val="57"/>
  </w:num>
  <w:num w:numId="4" w16cid:durableId="1697465914">
    <w:abstractNumId w:val="11"/>
  </w:num>
  <w:num w:numId="5" w16cid:durableId="303004109">
    <w:abstractNumId w:val="68"/>
  </w:num>
  <w:num w:numId="6" w16cid:durableId="705836364">
    <w:abstractNumId w:val="73"/>
  </w:num>
  <w:num w:numId="7" w16cid:durableId="932475838">
    <w:abstractNumId w:val="41"/>
  </w:num>
  <w:num w:numId="8" w16cid:durableId="1774519551">
    <w:abstractNumId w:val="12"/>
  </w:num>
  <w:num w:numId="9" w16cid:durableId="27999615">
    <w:abstractNumId w:val="25"/>
  </w:num>
  <w:num w:numId="10" w16cid:durableId="1115566008">
    <w:abstractNumId w:val="2"/>
  </w:num>
  <w:num w:numId="11" w16cid:durableId="2106144590">
    <w:abstractNumId w:val="17"/>
  </w:num>
  <w:num w:numId="12" w16cid:durableId="613169232">
    <w:abstractNumId w:val="48"/>
  </w:num>
  <w:num w:numId="13" w16cid:durableId="1640843112">
    <w:abstractNumId w:val="5"/>
  </w:num>
  <w:num w:numId="14" w16cid:durableId="1090196100">
    <w:abstractNumId w:val="59"/>
  </w:num>
  <w:num w:numId="15" w16cid:durableId="1500852018">
    <w:abstractNumId w:val="27"/>
  </w:num>
  <w:num w:numId="16" w16cid:durableId="801338804">
    <w:abstractNumId w:val="15"/>
  </w:num>
  <w:num w:numId="17" w16cid:durableId="1595562">
    <w:abstractNumId w:val="22"/>
  </w:num>
  <w:num w:numId="18" w16cid:durableId="1589537473">
    <w:abstractNumId w:val="54"/>
  </w:num>
  <w:num w:numId="19" w16cid:durableId="784033939">
    <w:abstractNumId w:val="61"/>
  </w:num>
  <w:num w:numId="20" w16cid:durableId="1297830496">
    <w:abstractNumId w:val="56"/>
  </w:num>
  <w:num w:numId="21" w16cid:durableId="1516269709">
    <w:abstractNumId w:val="34"/>
  </w:num>
  <w:num w:numId="22" w16cid:durableId="1403679465">
    <w:abstractNumId w:val="23"/>
  </w:num>
  <w:num w:numId="23" w16cid:durableId="420755780">
    <w:abstractNumId w:val="4"/>
  </w:num>
  <w:num w:numId="24" w16cid:durableId="1594363219">
    <w:abstractNumId w:val="29"/>
  </w:num>
  <w:num w:numId="25" w16cid:durableId="1932200606">
    <w:abstractNumId w:val="46"/>
  </w:num>
  <w:num w:numId="26" w16cid:durableId="208602587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7" w16cid:durableId="756945572">
    <w:abstractNumId w:val="37"/>
  </w:num>
  <w:num w:numId="28" w16cid:durableId="1015184045">
    <w:abstractNumId w:val="30"/>
  </w:num>
  <w:num w:numId="29" w16cid:durableId="2062706036">
    <w:abstractNumId w:val="36"/>
  </w:num>
  <w:num w:numId="30" w16cid:durableId="1647004897">
    <w:abstractNumId w:val="53"/>
  </w:num>
  <w:num w:numId="31" w16cid:durableId="1315453487">
    <w:abstractNumId w:val="26"/>
  </w:num>
  <w:num w:numId="32" w16cid:durableId="34545738">
    <w:abstractNumId w:val="43"/>
  </w:num>
  <w:num w:numId="33" w16cid:durableId="933829422">
    <w:abstractNumId w:val="70"/>
  </w:num>
  <w:num w:numId="34" w16cid:durableId="1611425398">
    <w:abstractNumId w:val="35"/>
  </w:num>
  <w:num w:numId="35" w16cid:durableId="1784884565">
    <w:abstractNumId w:val="69"/>
  </w:num>
  <w:num w:numId="36" w16cid:durableId="2035959888">
    <w:abstractNumId w:val="10"/>
  </w:num>
  <w:num w:numId="37" w16cid:durableId="18360165">
    <w:abstractNumId w:val="65"/>
  </w:num>
  <w:num w:numId="38" w16cid:durableId="1911188864">
    <w:abstractNumId w:val="24"/>
  </w:num>
  <w:num w:numId="39" w16cid:durableId="529224010">
    <w:abstractNumId w:val="67"/>
  </w:num>
  <w:num w:numId="40" w16cid:durableId="203954929">
    <w:abstractNumId w:val="45"/>
  </w:num>
  <w:num w:numId="41" w16cid:durableId="1125277414">
    <w:abstractNumId w:val="3"/>
  </w:num>
  <w:num w:numId="42" w16cid:durableId="618874008">
    <w:abstractNumId w:val="32"/>
  </w:num>
  <w:num w:numId="43" w16cid:durableId="1051927300">
    <w:abstractNumId w:val="8"/>
  </w:num>
  <w:num w:numId="44" w16cid:durableId="651444675">
    <w:abstractNumId w:val="16"/>
  </w:num>
  <w:num w:numId="45" w16cid:durableId="1261336844">
    <w:abstractNumId w:val="13"/>
  </w:num>
  <w:num w:numId="46" w16cid:durableId="1589004319">
    <w:abstractNumId w:val="20"/>
  </w:num>
  <w:num w:numId="47" w16cid:durableId="1030646806">
    <w:abstractNumId w:val="42"/>
  </w:num>
  <w:num w:numId="48" w16cid:durableId="346177663">
    <w:abstractNumId w:val="51"/>
  </w:num>
  <w:num w:numId="49" w16cid:durableId="556211813">
    <w:abstractNumId w:val="14"/>
  </w:num>
  <w:num w:numId="50" w16cid:durableId="809253083">
    <w:abstractNumId w:val="63"/>
  </w:num>
  <w:num w:numId="51" w16cid:durableId="809399334">
    <w:abstractNumId w:val="21"/>
  </w:num>
  <w:num w:numId="52" w16cid:durableId="2134786693">
    <w:abstractNumId w:val="40"/>
  </w:num>
  <w:num w:numId="53" w16cid:durableId="221215250">
    <w:abstractNumId w:val="55"/>
  </w:num>
  <w:num w:numId="54" w16cid:durableId="21440095">
    <w:abstractNumId w:val="18"/>
  </w:num>
  <w:num w:numId="55" w16cid:durableId="813569663">
    <w:abstractNumId w:val="28"/>
  </w:num>
  <w:num w:numId="56" w16cid:durableId="749276617">
    <w:abstractNumId w:val="64"/>
  </w:num>
  <w:num w:numId="57" w16cid:durableId="1326278477">
    <w:abstractNumId w:val="72"/>
  </w:num>
  <w:num w:numId="58" w16cid:durableId="558328678">
    <w:abstractNumId w:val="71"/>
  </w:num>
  <w:num w:numId="59" w16cid:durableId="117646796">
    <w:abstractNumId w:val="50"/>
  </w:num>
  <w:num w:numId="60" w16cid:durableId="1273632242">
    <w:abstractNumId w:val="60"/>
  </w:num>
  <w:num w:numId="61" w16cid:durableId="383796367">
    <w:abstractNumId w:val="9"/>
  </w:num>
  <w:num w:numId="62" w16cid:durableId="1958026770">
    <w:abstractNumId w:val="33"/>
  </w:num>
  <w:num w:numId="63" w16cid:durableId="1706442570">
    <w:abstractNumId w:val="58"/>
  </w:num>
  <w:num w:numId="64" w16cid:durableId="264533796">
    <w:abstractNumId w:val="19"/>
  </w:num>
  <w:num w:numId="65" w16cid:durableId="1950114929">
    <w:abstractNumId w:val="31"/>
  </w:num>
  <w:num w:numId="66" w16cid:durableId="2043164065">
    <w:abstractNumId w:val="44"/>
  </w:num>
  <w:num w:numId="67" w16cid:durableId="113015785">
    <w:abstractNumId w:val="47"/>
  </w:num>
  <w:num w:numId="68" w16cid:durableId="1230650830">
    <w:abstractNumId w:val="1"/>
  </w:num>
  <w:num w:numId="69" w16cid:durableId="2079939070">
    <w:abstractNumId w:val="6"/>
  </w:num>
  <w:num w:numId="70" w16cid:durableId="849877279">
    <w:abstractNumId w:val="52"/>
  </w:num>
  <w:num w:numId="71" w16cid:durableId="741218057">
    <w:abstractNumId w:val="7"/>
  </w:num>
  <w:num w:numId="72" w16cid:durableId="1017119651">
    <w:abstractNumId w:val="66"/>
  </w:num>
  <w:num w:numId="73" w16cid:durableId="690496801">
    <w:abstractNumId w:val="39"/>
  </w:num>
  <w:num w:numId="74" w16cid:durableId="1185360166">
    <w:abstractNumId w:val="38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1228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DQyMDOxNDcwtjRW0lEKTi0uzszPAykwrAUABtY3jCwAAAA="/>
  </w:docVars>
  <w:rsids>
    <w:rsidRoot w:val="001E7520"/>
    <w:rsid w:val="00003248"/>
    <w:rsid w:val="00007044"/>
    <w:rsid w:val="00011E82"/>
    <w:rsid w:val="00014DE4"/>
    <w:rsid w:val="000158D8"/>
    <w:rsid w:val="00015C5D"/>
    <w:rsid w:val="00020221"/>
    <w:rsid w:val="0002069D"/>
    <w:rsid w:val="00021CE4"/>
    <w:rsid w:val="00022B6B"/>
    <w:rsid w:val="00022FB1"/>
    <w:rsid w:val="00023A81"/>
    <w:rsid w:val="000242D0"/>
    <w:rsid w:val="00025E4E"/>
    <w:rsid w:val="00025F39"/>
    <w:rsid w:val="000261B3"/>
    <w:rsid w:val="00026DF8"/>
    <w:rsid w:val="00032138"/>
    <w:rsid w:val="00034188"/>
    <w:rsid w:val="0003471F"/>
    <w:rsid w:val="00034BC4"/>
    <w:rsid w:val="000354E4"/>
    <w:rsid w:val="0004215B"/>
    <w:rsid w:val="00046CA6"/>
    <w:rsid w:val="00047FB1"/>
    <w:rsid w:val="00050434"/>
    <w:rsid w:val="000513B5"/>
    <w:rsid w:val="00051DB7"/>
    <w:rsid w:val="0005251C"/>
    <w:rsid w:val="000528BD"/>
    <w:rsid w:val="00053574"/>
    <w:rsid w:val="00054B2C"/>
    <w:rsid w:val="00054F49"/>
    <w:rsid w:val="00055CAC"/>
    <w:rsid w:val="000603E1"/>
    <w:rsid w:val="00062BB7"/>
    <w:rsid w:val="00065AE7"/>
    <w:rsid w:val="00065CA9"/>
    <w:rsid w:val="000679A5"/>
    <w:rsid w:val="000701C9"/>
    <w:rsid w:val="000703C0"/>
    <w:rsid w:val="00076215"/>
    <w:rsid w:val="00083ACE"/>
    <w:rsid w:val="00085A40"/>
    <w:rsid w:val="000868BA"/>
    <w:rsid w:val="000913E4"/>
    <w:rsid w:val="000920A9"/>
    <w:rsid w:val="00097D36"/>
    <w:rsid w:val="000A2BD8"/>
    <w:rsid w:val="000A37A0"/>
    <w:rsid w:val="000A6AF5"/>
    <w:rsid w:val="000B0292"/>
    <w:rsid w:val="000B08F5"/>
    <w:rsid w:val="000B71CD"/>
    <w:rsid w:val="000C1C19"/>
    <w:rsid w:val="000C21D5"/>
    <w:rsid w:val="000C4F2A"/>
    <w:rsid w:val="000C65ED"/>
    <w:rsid w:val="000C68B9"/>
    <w:rsid w:val="000C7A05"/>
    <w:rsid w:val="000D08D8"/>
    <w:rsid w:val="000D0B21"/>
    <w:rsid w:val="000D2619"/>
    <w:rsid w:val="000D6BEF"/>
    <w:rsid w:val="000E0E30"/>
    <w:rsid w:val="000E328C"/>
    <w:rsid w:val="000E4608"/>
    <w:rsid w:val="000F0EED"/>
    <w:rsid w:val="000F1B46"/>
    <w:rsid w:val="000F4091"/>
    <w:rsid w:val="00100D69"/>
    <w:rsid w:val="001014DE"/>
    <w:rsid w:val="00114285"/>
    <w:rsid w:val="00117E6A"/>
    <w:rsid w:val="00120B4A"/>
    <w:rsid w:val="00121D23"/>
    <w:rsid w:val="00123119"/>
    <w:rsid w:val="00124130"/>
    <w:rsid w:val="001245B3"/>
    <w:rsid w:val="001252E0"/>
    <w:rsid w:val="0012578E"/>
    <w:rsid w:val="00127247"/>
    <w:rsid w:val="001303E1"/>
    <w:rsid w:val="001306A4"/>
    <w:rsid w:val="00137BD5"/>
    <w:rsid w:val="00144BDE"/>
    <w:rsid w:val="00144FF4"/>
    <w:rsid w:val="00145C23"/>
    <w:rsid w:val="00150BDD"/>
    <w:rsid w:val="001548E5"/>
    <w:rsid w:val="00157374"/>
    <w:rsid w:val="00160168"/>
    <w:rsid w:val="0016050E"/>
    <w:rsid w:val="00162B5A"/>
    <w:rsid w:val="0016367C"/>
    <w:rsid w:val="00164851"/>
    <w:rsid w:val="00170A71"/>
    <w:rsid w:val="001724AC"/>
    <w:rsid w:val="00173581"/>
    <w:rsid w:val="0017468E"/>
    <w:rsid w:val="0017483F"/>
    <w:rsid w:val="0018253E"/>
    <w:rsid w:val="00182AA4"/>
    <w:rsid w:val="00186D3F"/>
    <w:rsid w:val="0019254B"/>
    <w:rsid w:val="0019295A"/>
    <w:rsid w:val="00192FC6"/>
    <w:rsid w:val="00193FC4"/>
    <w:rsid w:val="001A3986"/>
    <w:rsid w:val="001A5B97"/>
    <w:rsid w:val="001A65B1"/>
    <w:rsid w:val="001C3987"/>
    <w:rsid w:val="001C4328"/>
    <w:rsid w:val="001C4B42"/>
    <w:rsid w:val="001C7F82"/>
    <w:rsid w:val="001D351F"/>
    <w:rsid w:val="001D35C9"/>
    <w:rsid w:val="001D4CFB"/>
    <w:rsid w:val="001D6A8A"/>
    <w:rsid w:val="001E11F3"/>
    <w:rsid w:val="001E46E9"/>
    <w:rsid w:val="001E67FD"/>
    <w:rsid w:val="001E7520"/>
    <w:rsid w:val="001F1BDE"/>
    <w:rsid w:val="001F5F02"/>
    <w:rsid w:val="001F6BA5"/>
    <w:rsid w:val="00202E07"/>
    <w:rsid w:val="00203357"/>
    <w:rsid w:val="00207138"/>
    <w:rsid w:val="00207CD4"/>
    <w:rsid w:val="00213174"/>
    <w:rsid w:val="0021363A"/>
    <w:rsid w:val="0021536B"/>
    <w:rsid w:val="00215671"/>
    <w:rsid w:val="002174D1"/>
    <w:rsid w:val="0021754D"/>
    <w:rsid w:val="00220F17"/>
    <w:rsid w:val="0022232D"/>
    <w:rsid w:val="002234F7"/>
    <w:rsid w:val="00223F46"/>
    <w:rsid w:val="00224F43"/>
    <w:rsid w:val="00225562"/>
    <w:rsid w:val="00226994"/>
    <w:rsid w:val="00235184"/>
    <w:rsid w:val="0023639B"/>
    <w:rsid w:val="0024265C"/>
    <w:rsid w:val="002429CD"/>
    <w:rsid w:val="00245CB2"/>
    <w:rsid w:val="00251821"/>
    <w:rsid w:val="00254A36"/>
    <w:rsid w:val="00256D93"/>
    <w:rsid w:val="00257A8F"/>
    <w:rsid w:val="00257EBC"/>
    <w:rsid w:val="00261F69"/>
    <w:rsid w:val="002620D2"/>
    <w:rsid w:val="00265A9E"/>
    <w:rsid w:val="00271D49"/>
    <w:rsid w:val="00271D4F"/>
    <w:rsid w:val="00273595"/>
    <w:rsid w:val="00273712"/>
    <w:rsid w:val="00277E10"/>
    <w:rsid w:val="00282260"/>
    <w:rsid w:val="00283FC9"/>
    <w:rsid w:val="002843F7"/>
    <w:rsid w:val="0028607C"/>
    <w:rsid w:val="00291379"/>
    <w:rsid w:val="0029173F"/>
    <w:rsid w:val="0029208D"/>
    <w:rsid w:val="002A27EC"/>
    <w:rsid w:val="002A289E"/>
    <w:rsid w:val="002A2D9D"/>
    <w:rsid w:val="002A5D49"/>
    <w:rsid w:val="002A6ACD"/>
    <w:rsid w:val="002A7F95"/>
    <w:rsid w:val="002B0F27"/>
    <w:rsid w:val="002B1536"/>
    <w:rsid w:val="002B4B39"/>
    <w:rsid w:val="002C0E5C"/>
    <w:rsid w:val="002C1778"/>
    <w:rsid w:val="002C1B46"/>
    <w:rsid w:val="002C6A34"/>
    <w:rsid w:val="002D7154"/>
    <w:rsid w:val="002E169F"/>
    <w:rsid w:val="002E3718"/>
    <w:rsid w:val="002E472F"/>
    <w:rsid w:val="002E5E4A"/>
    <w:rsid w:val="002E7236"/>
    <w:rsid w:val="002F360C"/>
    <w:rsid w:val="002F43D4"/>
    <w:rsid w:val="002F68EC"/>
    <w:rsid w:val="0030016A"/>
    <w:rsid w:val="0030033F"/>
    <w:rsid w:val="00302206"/>
    <w:rsid w:val="0030319C"/>
    <w:rsid w:val="003111E7"/>
    <w:rsid w:val="003125A9"/>
    <w:rsid w:val="003140EC"/>
    <w:rsid w:val="003143FC"/>
    <w:rsid w:val="00320649"/>
    <w:rsid w:val="00321E26"/>
    <w:rsid w:val="00322532"/>
    <w:rsid w:val="00322B1C"/>
    <w:rsid w:val="00322DDF"/>
    <w:rsid w:val="00325D2B"/>
    <w:rsid w:val="00325D83"/>
    <w:rsid w:val="0033052A"/>
    <w:rsid w:val="00335CD4"/>
    <w:rsid w:val="003404E4"/>
    <w:rsid w:val="0034623F"/>
    <w:rsid w:val="00356679"/>
    <w:rsid w:val="00356F8D"/>
    <w:rsid w:val="00360B6D"/>
    <w:rsid w:val="00361354"/>
    <w:rsid w:val="00365AFB"/>
    <w:rsid w:val="003668EF"/>
    <w:rsid w:val="00366E7D"/>
    <w:rsid w:val="00372E60"/>
    <w:rsid w:val="0037352C"/>
    <w:rsid w:val="0037566F"/>
    <w:rsid w:val="003756BD"/>
    <w:rsid w:val="003801DB"/>
    <w:rsid w:val="00381D03"/>
    <w:rsid w:val="00383FE5"/>
    <w:rsid w:val="00385071"/>
    <w:rsid w:val="00386333"/>
    <w:rsid w:val="003944C6"/>
    <w:rsid w:val="0039620C"/>
    <w:rsid w:val="00396562"/>
    <w:rsid w:val="003A165E"/>
    <w:rsid w:val="003A5653"/>
    <w:rsid w:val="003A6608"/>
    <w:rsid w:val="003A7C34"/>
    <w:rsid w:val="003B0047"/>
    <w:rsid w:val="003B05B9"/>
    <w:rsid w:val="003B0DA3"/>
    <w:rsid w:val="003B18F7"/>
    <w:rsid w:val="003B44AC"/>
    <w:rsid w:val="003B5B60"/>
    <w:rsid w:val="003B6F51"/>
    <w:rsid w:val="003C0CB6"/>
    <w:rsid w:val="003C289A"/>
    <w:rsid w:val="003C2EED"/>
    <w:rsid w:val="003C38D8"/>
    <w:rsid w:val="003C3BEC"/>
    <w:rsid w:val="003C4632"/>
    <w:rsid w:val="003C57EC"/>
    <w:rsid w:val="003D05FD"/>
    <w:rsid w:val="003D398A"/>
    <w:rsid w:val="003D3D18"/>
    <w:rsid w:val="003E30AB"/>
    <w:rsid w:val="003E7000"/>
    <w:rsid w:val="003E7B05"/>
    <w:rsid w:val="003F1FE1"/>
    <w:rsid w:val="003F36F5"/>
    <w:rsid w:val="003F4135"/>
    <w:rsid w:val="003F5480"/>
    <w:rsid w:val="003F5952"/>
    <w:rsid w:val="003F598D"/>
    <w:rsid w:val="003F665C"/>
    <w:rsid w:val="003F7C65"/>
    <w:rsid w:val="004031DA"/>
    <w:rsid w:val="0040456B"/>
    <w:rsid w:val="004059F4"/>
    <w:rsid w:val="0040669B"/>
    <w:rsid w:val="00410965"/>
    <w:rsid w:val="00413328"/>
    <w:rsid w:val="0041525A"/>
    <w:rsid w:val="0041697C"/>
    <w:rsid w:val="00421174"/>
    <w:rsid w:val="00422255"/>
    <w:rsid w:val="0042239C"/>
    <w:rsid w:val="00422F94"/>
    <w:rsid w:val="004248FD"/>
    <w:rsid w:val="00425431"/>
    <w:rsid w:val="00426407"/>
    <w:rsid w:val="0042674E"/>
    <w:rsid w:val="004273F4"/>
    <w:rsid w:val="004354A5"/>
    <w:rsid w:val="00441237"/>
    <w:rsid w:val="0044221F"/>
    <w:rsid w:val="00442374"/>
    <w:rsid w:val="00442ECA"/>
    <w:rsid w:val="004431E3"/>
    <w:rsid w:val="004450C8"/>
    <w:rsid w:val="0044525D"/>
    <w:rsid w:val="00445DD2"/>
    <w:rsid w:val="00446E4C"/>
    <w:rsid w:val="00451C61"/>
    <w:rsid w:val="00452046"/>
    <w:rsid w:val="00453BCA"/>
    <w:rsid w:val="00455101"/>
    <w:rsid w:val="00457CE7"/>
    <w:rsid w:val="004603AC"/>
    <w:rsid w:val="00460508"/>
    <w:rsid w:val="004647E9"/>
    <w:rsid w:val="0046648A"/>
    <w:rsid w:val="004724FC"/>
    <w:rsid w:val="004770A6"/>
    <w:rsid w:val="00477753"/>
    <w:rsid w:val="004803EB"/>
    <w:rsid w:val="00480B42"/>
    <w:rsid w:val="00482588"/>
    <w:rsid w:val="004852B0"/>
    <w:rsid w:val="00487032"/>
    <w:rsid w:val="0049030C"/>
    <w:rsid w:val="004910B3"/>
    <w:rsid w:val="00491CD7"/>
    <w:rsid w:val="00492DC5"/>
    <w:rsid w:val="00493F89"/>
    <w:rsid w:val="00494FD2"/>
    <w:rsid w:val="004960AD"/>
    <w:rsid w:val="00496153"/>
    <w:rsid w:val="00496488"/>
    <w:rsid w:val="00497CBC"/>
    <w:rsid w:val="004A1BC5"/>
    <w:rsid w:val="004A3183"/>
    <w:rsid w:val="004A3A37"/>
    <w:rsid w:val="004A5BD7"/>
    <w:rsid w:val="004A67C7"/>
    <w:rsid w:val="004B16E2"/>
    <w:rsid w:val="004B4167"/>
    <w:rsid w:val="004B418F"/>
    <w:rsid w:val="004B4C04"/>
    <w:rsid w:val="004B5C7B"/>
    <w:rsid w:val="004C2FC8"/>
    <w:rsid w:val="004C7664"/>
    <w:rsid w:val="004D0831"/>
    <w:rsid w:val="004D1298"/>
    <w:rsid w:val="004D234F"/>
    <w:rsid w:val="004D454D"/>
    <w:rsid w:val="004D4F10"/>
    <w:rsid w:val="004D5178"/>
    <w:rsid w:val="004E39F1"/>
    <w:rsid w:val="004E3D93"/>
    <w:rsid w:val="004E41DB"/>
    <w:rsid w:val="004E4FE3"/>
    <w:rsid w:val="004E7BD5"/>
    <w:rsid w:val="004F073D"/>
    <w:rsid w:val="004F10E3"/>
    <w:rsid w:val="004F26C8"/>
    <w:rsid w:val="004F321D"/>
    <w:rsid w:val="004F51FB"/>
    <w:rsid w:val="004F658D"/>
    <w:rsid w:val="00507972"/>
    <w:rsid w:val="00511EA9"/>
    <w:rsid w:val="00514939"/>
    <w:rsid w:val="00521544"/>
    <w:rsid w:val="00521815"/>
    <w:rsid w:val="0052278C"/>
    <w:rsid w:val="00522EDE"/>
    <w:rsid w:val="00523572"/>
    <w:rsid w:val="005257A7"/>
    <w:rsid w:val="00525D90"/>
    <w:rsid w:val="005336D4"/>
    <w:rsid w:val="00533866"/>
    <w:rsid w:val="005361B0"/>
    <w:rsid w:val="005368B4"/>
    <w:rsid w:val="00536D72"/>
    <w:rsid w:val="00536FEF"/>
    <w:rsid w:val="00537F23"/>
    <w:rsid w:val="00546F9B"/>
    <w:rsid w:val="00547E24"/>
    <w:rsid w:val="00553761"/>
    <w:rsid w:val="00554700"/>
    <w:rsid w:val="0055513D"/>
    <w:rsid w:val="0056272C"/>
    <w:rsid w:val="005714F1"/>
    <w:rsid w:val="005730E4"/>
    <w:rsid w:val="005819BB"/>
    <w:rsid w:val="00582EC5"/>
    <w:rsid w:val="00587E39"/>
    <w:rsid w:val="0059230C"/>
    <w:rsid w:val="00593BC2"/>
    <w:rsid w:val="00593DF1"/>
    <w:rsid w:val="005955EC"/>
    <w:rsid w:val="0059595B"/>
    <w:rsid w:val="00597154"/>
    <w:rsid w:val="00597304"/>
    <w:rsid w:val="005A358E"/>
    <w:rsid w:val="005A5656"/>
    <w:rsid w:val="005A5985"/>
    <w:rsid w:val="005A629E"/>
    <w:rsid w:val="005B08AF"/>
    <w:rsid w:val="005B0CEF"/>
    <w:rsid w:val="005B23A1"/>
    <w:rsid w:val="005B32F2"/>
    <w:rsid w:val="005B52E9"/>
    <w:rsid w:val="005B7F23"/>
    <w:rsid w:val="005C6644"/>
    <w:rsid w:val="005C763D"/>
    <w:rsid w:val="005D1100"/>
    <w:rsid w:val="005D4A85"/>
    <w:rsid w:val="005D4F73"/>
    <w:rsid w:val="005D5AEA"/>
    <w:rsid w:val="005D685F"/>
    <w:rsid w:val="005D6920"/>
    <w:rsid w:val="005E1F4F"/>
    <w:rsid w:val="005E22AC"/>
    <w:rsid w:val="005E3E32"/>
    <w:rsid w:val="005E52D6"/>
    <w:rsid w:val="005F07AE"/>
    <w:rsid w:val="005F3296"/>
    <w:rsid w:val="005F3831"/>
    <w:rsid w:val="005F4701"/>
    <w:rsid w:val="005F6FB1"/>
    <w:rsid w:val="006012CD"/>
    <w:rsid w:val="006079D2"/>
    <w:rsid w:val="00610C1E"/>
    <w:rsid w:val="0061662C"/>
    <w:rsid w:val="00617670"/>
    <w:rsid w:val="0062519B"/>
    <w:rsid w:val="00627ACC"/>
    <w:rsid w:val="006343A1"/>
    <w:rsid w:val="00642881"/>
    <w:rsid w:val="00651C8D"/>
    <w:rsid w:val="00652269"/>
    <w:rsid w:val="00654BE9"/>
    <w:rsid w:val="00655439"/>
    <w:rsid w:val="00656EC3"/>
    <w:rsid w:val="0065794D"/>
    <w:rsid w:val="00661D27"/>
    <w:rsid w:val="0066340F"/>
    <w:rsid w:val="006733BE"/>
    <w:rsid w:val="0067522E"/>
    <w:rsid w:val="00676AB3"/>
    <w:rsid w:val="006817EF"/>
    <w:rsid w:val="006872F9"/>
    <w:rsid w:val="0069275D"/>
    <w:rsid w:val="006929C5"/>
    <w:rsid w:val="006941D1"/>
    <w:rsid w:val="006967FE"/>
    <w:rsid w:val="00696E66"/>
    <w:rsid w:val="00697451"/>
    <w:rsid w:val="006A1054"/>
    <w:rsid w:val="006A272D"/>
    <w:rsid w:val="006A3331"/>
    <w:rsid w:val="006A5C13"/>
    <w:rsid w:val="006B071F"/>
    <w:rsid w:val="006B1B1D"/>
    <w:rsid w:val="006B1B63"/>
    <w:rsid w:val="006B459C"/>
    <w:rsid w:val="006C075B"/>
    <w:rsid w:val="006C0E9A"/>
    <w:rsid w:val="006C353D"/>
    <w:rsid w:val="006C604B"/>
    <w:rsid w:val="006C6055"/>
    <w:rsid w:val="006D0AE0"/>
    <w:rsid w:val="006D29C8"/>
    <w:rsid w:val="006D4A18"/>
    <w:rsid w:val="006D526B"/>
    <w:rsid w:val="006D7916"/>
    <w:rsid w:val="006D7A26"/>
    <w:rsid w:val="006E575C"/>
    <w:rsid w:val="006E77EE"/>
    <w:rsid w:val="006F6334"/>
    <w:rsid w:val="006F6C42"/>
    <w:rsid w:val="007005AA"/>
    <w:rsid w:val="00701D3E"/>
    <w:rsid w:val="0070280A"/>
    <w:rsid w:val="00702B56"/>
    <w:rsid w:val="007048D9"/>
    <w:rsid w:val="00705BA1"/>
    <w:rsid w:val="00705CDA"/>
    <w:rsid w:val="00706466"/>
    <w:rsid w:val="007067D7"/>
    <w:rsid w:val="0070734F"/>
    <w:rsid w:val="007132C2"/>
    <w:rsid w:val="0071568C"/>
    <w:rsid w:val="00721EDB"/>
    <w:rsid w:val="00723267"/>
    <w:rsid w:val="00725036"/>
    <w:rsid w:val="00726E00"/>
    <w:rsid w:val="0073064F"/>
    <w:rsid w:val="00734E55"/>
    <w:rsid w:val="007360E9"/>
    <w:rsid w:val="00737C19"/>
    <w:rsid w:val="0074191B"/>
    <w:rsid w:val="00744189"/>
    <w:rsid w:val="00746C2D"/>
    <w:rsid w:val="007503EC"/>
    <w:rsid w:val="00751E2C"/>
    <w:rsid w:val="00755570"/>
    <w:rsid w:val="0075640E"/>
    <w:rsid w:val="00756530"/>
    <w:rsid w:val="007620DF"/>
    <w:rsid w:val="00762C0B"/>
    <w:rsid w:val="00763E7F"/>
    <w:rsid w:val="007715E6"/>
    <w:rsid w:val="00773319"/>
    <w:rsid w:val="0078061C"/>
    <w:rsid w:val="00780E52"/>
    <w:rsid w:val="007845CD"/>
    <w:rsid w:val="00786B6B"/>
    <w:rsid w:val="007878E5"/>
    <w:rsid w:val="00791433"/>
    <w:rsid w:val="0079304C"/>
    <w:rsid w:val="007936C5"/>
    <w:rsid w:val="00793D42"/>
    <w:rsid w:val="007973A2"/>
    <w:rsid w:val="007A087F"/>
    <w:rsid w:val="007A2FB5"/>
    <w:rsid w:val="007A59EE"/>
    <w:rsid w:val="007A5F69"/>
    <w:rsid w:val="007B046A"/>
    <w:rsid w:val="007B0B5B"/>
    <w:rsid w:val="007B13CB"/>
    <w:rsid w:val="007B42A8"/>
    <w:rsid w:val="007B4B84"/>
    <w:rsid w:val="007B5E2D"/>
    <w:rsid w:val="007B6DBC"/>
    <w:rsid w:val="007D4282"/>
    <w:rsid w:val="007D4329"/>
    <w:rsid w:val="007D5668"/>
    <w:rsid w:val="007D5F0A"/>
    <w:rsid w:val="007E62A3"/>
    <w:rsid w:val="007F043F"/>
    <w:rsid w:val="007F2265"/>
    <w:rsid w:val="007F24C9"/>
    <w:rsid w:val="007F5A66"/>
    <w:rsid w:val="007F6F5E"/>
    <w:rsid w:val="007F71E7"/>
    <w:rsid w:val="00800C7F"/>
    <w:rsid w:val="00807953"/>
    <w:rsid w:val="00807DC1"/>
    <w:rsid w:val="00812DD0"/>
    <w:rsid w:val="0082072D"/>
    <w:rsid w:val="00823192"/>
    <w:rsid w:val="008257F6"/>
    <w:rsid w:val="00827C7A"/>
    <w:rsid w:val="00830D0F"/>
    <w:rsid w:val="00830F8A"/>
    <w:rsid w:val="008317C3"/>
    <w:rsid w:val="0083193A"/>
    <w:rsid w:val="00831D4C"/>
    <w:rsid w:val="00832402"/>
    <w:rsid w:val="00835658"/>
    <w:rsid w:val="00837524"/>
    <w:rsid w:val="008423D6"/>
    <w:rsid w:val="0084590D"/>
    <w:rsid w:val="00851009"/>
    <w:rsid w:val="00855438"/>
    <w:rsid w:val="00857D76"/>
    <w:rsid w:val="00860BA6"/>
    <w:rsid w:val="008654E6"/>
    <w:rsid w:val="008659A6"/>
    <w:rsid w:val="00866C1A"/>
    <w:rsid w:val="008707BF"/>
    <w:rsid w:val="0087390D"/>
    <w:rsid w:val="00873EB4"/>
    <w:rsid w:val="00876068"/>
    <w:rsid w:val="008774E1"/>
    <w:rsid w:val="008813C8"/>
    <w:rsid w:val="00881AC9"/>
    <w:rsid w:val="0088249A"/>
    <w:rsid w:val="00882B74"/>
    <w:rsid w:val="0088730C"/>
    <w:rsid w:val="00887C8B"/>
    <w:rsid w:val="00887DDF"/>
    <w:rsid w:val="00887EEA"/>
    <w:rsid w:val="00890C0A"/>
    <w:rsid w:val="00893124"/>
    <w:rsid w:val="008A0B32"/>
    <w:rsid w:val="008A5540"/>
    <w:rsid w:val="008B204A"/>
    <w:rsid w:val="008B47C8"/>
    <w:rsid w:val="008B6270"/>
    <w:rsid w:val="008C079D"/>
    <w:rsid w:val="008C08A9"/>
    <w:rsid w:val="008C118E"/>
    <w:rsid w:val="008C1253"/>
    <w:rsid w:val="008C2F41"/>
    <w:rsid w:val="008D07A3"/>
    <w:rsid w:val="008D2B82"/>
    <w:rsid w:val="008D3851"/>
    <w:rsid w:val="008E24CF"/>
    <w:rsid w:val="008E4A4D"/>
    <w:rsid w:val="008E5DF6"/>
    <w:rsid w:val="008F03E1"/>
    <w:rsid w:val="008F1F53"/>
    <w:rsid w:val="008F3221"/>
    <w:rsid w:val="008F40FF"/>
    <w:rsid w:val="008F4679"/>
    <w:rsid w:val="008F46D6"/>
    <w:rsid w:val="008F6021"/>
    <w:rsid w:val="00901265"/>
    <w:rsid w:val="00903A36"/>
    <w:rsid w:val="0090432C"/>
    <w:rsid w:val="009050FC"/>
    <w:rsid w:val="00905EEE"/>
    <w:rsid w:val="0090686B"/>
    <w:rsid w:val="00911A6B"/>
    <w:rsid w:val="00911E93"/>
    <w:rsid w:val="009132E8"/>
    <w:rsid w:val="00913485"/>
    <w:rsid w:val="0091476A"/>
    <w:rsid w:val="0091535F"/>
    <w:rsid w:val="00916020"/>
    <w:rsid w:val="00917980"/>
    <w:rsid w:val="00920CAE"/>
    <w:rsid w:val="00927975"/>
    <w:rsid w:val="00927B79"/>
    <w:rsid w:val="009324EE"/>
    <w:rsid w:val="00932A13"/>
    <w:rsid w:val="00933D6B"/>
    <w:rsid w:val="00935327"/>
    <w:rsid w:val="00935C1E"/>
    <w:rsid w:val="00940720"/>
    <w:rsid w:val="00944F13"/>
    <w:rsid w:val="0094603A"/>
    <w:rsid w:val="0094688F"/>
    <w:rsid w:val="00950189"/>
    <w:rsid w:val="0095051A"/>
    <w:rsid w:val="00950820"/>
    <w:rsid w:val="009521BF"/>
    <w:rsid w:val="00952A9E"/>
    <w:rsid w:val="00952C90"/>
    <w:rsid w:val="00955DE5"/>
    <w:rsid w:val="00955DF7"/>
    <w:rsid w:val="00961053"/>
    <w:rsid w:val="0096139F"/>
    <w:rsid w:val="00961DE8"/>
    <w:rsid w:val="0096266F"/>
    <w:rsid w:val="00966971"/>
    <w:rsid w:val="0097156D"/>
    <w:rsid w:val="00972413"/>
    <w:rsid w:val="00973240"/>
    <w:rsid w:val="009764A3"/>
    <w:rsid w:val="009767D7"/>
    <w:rsid w:val="009769E1"/>
    <w:rsid w:val="00985695"/>
    <w:rsid w:val="00985A9A"/>
    <w:rsid w:val="009870E5"/>
    <w:rsid w:val="00987B37"/>
    <w:rsid w:val="00987DF1"/>
    <w:rsid w:val="00991C15"/>
    <w:rsid w:val="0099258E"/>
    <w:rsid w:val="00993CC7"/>
    <w:rsid w:val="00997064"/>
    <w:rsid w:val="00997DBA"/>
    <w:rsid w:val="009A3C57"/>
    <w:rsid w:val="009A6B12"/>
    <w:rsid w:val="009A7D8F"/>
    <w:rsid w:val="009B238B"/>
    <w:rsid w:val="009B2F4E"/>
    <w:rsid w:val="009B3316"/>
    <w:rsid w:val="009B432F"/>
    <w:rsid w:val="009B608C"/>
    <w:rsid w:val="009C0132"/>
    <w:rsid w:val="009C562D"/>
    <w:rsid w:val="009C6C4D"/>
    <w:rsid w:val="009D007C"/>
    <w:rsid w:val="009D0123"/>
    <w:rsid w:val="009D47D7"/>
    <w:rsid w:val="009D4FE8"/>
    <w:rsid w:val="009D59CA"/>
    <w:rsid w:val="009D6C6E"/>
    <w:rsid w:val="009E2720"/>
    <w:rsid w:val="009E327C"/>
    <w:rsid w:val="009E426C"/>
    <w:rsid w:val="009E5402"/>
    <w:rsid w:val="009E658C"/>
    <w:rsid w:val="009F0E26"/>
    <w:rsid w:val="009F545A"/>
    <w:rsid w:val="009F62CE"/>
    <w:rsid w:val="00A0179E"/>
    <w:rsid w:val="00A05B9F"/>
    <w:rsid w:val="00A05E34"/>
    <w:rsid w:val="00A067B5"/>
    <w:rsid w:val="00A07315"/>
    <w:rsid w:val="00A10DA3"/>
    <w:rsid w:val="00A13AC5"/>
    <w:rsid w:val="00A21F3F"/>
    <w:rsid w:val="00A24A37"/>
    <w:rsid w:val="00A306FA"/>
    <w:rsid w:val="00A31DA6"/>
    <w:rsid w:val="00A326CE"/>
    <w:rsid w:val="00A33C10"/>
    <w:rsid w:val="00A34D4E"/>
    <w:rsid w:val="00A35647"/>
    <w:rsid w:val="00A52929"/>
    <w:rsid w:val="00A54131"/>
    <w:rsid w:val="00A5596F"/>
    <w:rsid w:val="00A56848"/>
    <w:rsid w:val="00A609E2"/>
    <w:rsid w:val="00A61439"/>
    <w:rsid w:val="00A61E55"/>
    <w:rsid w:val="00A62150"/>
    <w:rsid w:val="00A62849"/>
    <w:rsid w:val="00A62B42"/>
    <w:rsid w:val="00A648DB"/>
    <w:rsid w:val="00A64BD9"/>
    <w:rsid w:val="00A854FB"/>
    <w:rsid w:val="00A857B4"/>
    <w:rsid w:val="00A87A28"/>
    <w:rsid w:val="00A92841"/>
    <w:rsid w:val="00A95BEF"/>
    <w:rsid w:val="00A97FAB"/>
    <w:rsid w:val="00AA0C45"/>
    <w:rsid w:val="00AA1E91"/>
    <w:rsid w:val="00AA3BB4"/>
    <w:rsid w:val="00AA62DB"/>
    <w:rsid w:val="00AB29A2"/>
    <w:rsid w:val="00AC16BC"/>
    <w:rsid w:val="00AC1F76"/>
    <w:rsid w:val="00AC4059"/>
    <w:rsid w:val="00AC482E"/>
    <w:rsid w:val="00AD3213"/>
    <w:rsid w:val="00AD4A7A"/>
    <w:rsid w:val="00AD7F35"/>
    <w:rsid w:val="00AE06BA"/>
    <w:rsid w:val="00AE339D"/>
    <w:rsid w:val="00AE5E25"/>
    <w:rsid w:val="00AE744A"/>
    <w:rsid w:val="00AF0700"/>
    <w:rsid w:val="00AF0DE7"/>
    <w:rsid w:val="00AF256E"/>
    <w:rsid w:val="00AF262F"/>
    <w:rsid w:val="00AF54AE"/>
    <w:rsid w:val="00B0016A"/>
    <w:rsid w:val="00B002DF"/>
    <w:rsid w:val="00B027EA"/>
    <w:rsid w:val="00B02A8B"/>
    <w:rsid w:val="00B05FB7"/>
    <w:rsid w:val="00B07B82"/>
    <w:rsid w:val="00B1036F"/>
    <w:rsid w:val="00B1054E"/>
    <w:rsid w:val="00B1107F"/>
    <w:rsid w:val="00B1272D"/>
    <w:rsid w:val="00B13CAC"/>
    <w:rsid w:val="00B14F9B"/>
    <w:rsid w:val="00B1657A"/>
    <w:rsid w:val="00B16DB0"/>
    <w:rsid w:val="00B2079C"/>
    <w:rsid w:val="00B21D89"/>
    <w:rsid w:val="00B23BF5"/>
    <w:rsid w:val="00B23F18"/>
    <w:rsid w:val="00B27BCD"/>
    <w:rsid w:val="00B3152C"/>
    <w:rsid w:val="00B34E1E"/>
    <w:rsid w:val="00B34F3F"/>
    <w:rsid w:val="00B40DF0"/>
    <w:rsid w:val="00B47D0D"/>
    <w:rsid w:val="00B5013D"/>
    <w:rsid w:val="00B527DE"/>
    <w:rsid w:val="00B52A5B"/>
    <w:rsid w:val="00B56D5F"/>
    <w:rsid w:val="00B576EC"/>
    <w:rsid w:val="00B6354D"/>
    <w:rsid w:val="00B66FF3"/>
    <w:rsid w:val="00B712C5"/>
    <w:rsid w:val="00B72905"/>
    <w:rsid w:val="00B73793"/>
    <w:rsid w:val="00B74597"/>
    <w:rsid w:val="00B7649D"/>
    <w:rsid w:val="00B76A6D"/>
    <w:rsid w:val="00B87694"/>
    <w:rsid w:val="00B920A0"/>
    <w:rsid w:val="00B924B0"/>
    <w:rsid w:val="00B96342"/>
    <w:rsid w:val="00B9666E"/>
    <w:rsid w:val="00BA1A4F"/>
    <w:rsid w:val="00BA1D08"/>
    <w:rsid w:val="00BA23EA"/>
    <w:rsid w:val="00BA3F48"/>
    <w:rsid w:val="00BA4D4D"/>
    <w:rsid w:val="00BA6BDB"/>
    <w:rsid w:val="00BB28DE"/>
    <w:rsid w:val="00BB2C81"/>
    <w:rsid w:val="00BC2EDC"/>
    <w:rsid w:val="00BC4A2E"/>
    <w:rsid w:val="00BC4D4A"/>
    <w:rsid w:val="00BC4DC6"/>
    <w:rsid w:val="00BC5D50"/>
    <w:rsid w:val="00BD04C3"/>
    <w:rsid w:val="00BD4DD1"/>
    <w:rsid w:val="00BD6DEE"/>
    <w:rsid w:val="00BE146A"/>
    <w:rsid w:val="00BE3F02"/>
    <w:rsid w:val="00BE462F"/>
    <w:rsid w:val="00BE50B6"/>
    <w:rsid w:val="00BF0394"/>
    <w:rsid w:val="00BF05E3"/>
    <w:rsid w:val="00BF07B9"/>
    <w:rsid w:val="00BF20AD"/>
    <w:rsid w:val="00BF3498"/>
    <w:rsid w:val="00BF4E26"/>
    <w:rsid w:val="00BF6D3C"/>
    <w:rsid w:val="00BF7683"/>
    <w:rsid w:val="00C0186B"/>
    <w:rsid w:val="00C041A5"/>
    <w:rsid w:val="00C049AD"/>
    <w:rsid w:val="00C05C49"/>
    <w:rsid w:val="00C133C7"/>
    <w:rsid w:val="00C13BF6"/>
    <w:rsid w:val="00C142D9"/>
    <w:rsid w:val="00C14A74"/>
    <w:rsid w:val="00C24801"/>
    <w:rsid w:val="00C256F4"/>
    <w:rsid w:val="00C3343B"/>
    <w:rsid w:val="00C3557A"/>
    <w:rsid w:val="00C35BF5"/>
    <w:rsid w:val="00C36BD4"/>
    <w:rsid w:val="00C37A97"/>
    <w:rsid w:val="00C40EFE"/>
    <w:rsid w:val="00C468A7"/>
    <w:rsid w:val="00C5056B"/>
    <w:rsid w:val="00C51A11"/>
    <w:rsid w:val="00C5219F"/>
    <w:rsid w:val="00C5586A"/>
    <w:rsid w:val="00C61069"/>
    <w:rsid w:val="00C64993"/>
    <w:rsid w:val="00C6546A"/>
    <w:rsid w:val="00C655F4"/>
    <w:rsid w:val="00C82E21"/>
    <w:rsid w:val="00C87707"/>
    <w:rsid w:val="00C9064F"/>
    <w:rsid w:val="00C94C2B"/>
    <w:rsid w:val="00C964D6"/>
    <w:rsid w:val="00C97399"/>
    <w:rsid w:val="00C975EF"/>
    <w:rsid w:val="00CA44CA"/>
    <w:rsid w:val="00CA6531"/>
    <w:rsid w:val="00CA6F9B"/>
    <w:rsid w:val="00CB2D10"/>
    <w:rsid w:val="00CC3FFC"/>
    <w:rsid w:val="00CC64F6"/>
    <w:rsid w:val="00CD16DE"/>
    <w:rsid w:val="00CD27CE"/>
    <w:rsid w:val="00CD3150"/>
    <w:rsid w:val="00CD39D3"/>
    <w:rsid w:val="00CD40BE"/>
    <w:rsid w:val="00CD4CB0"/>
    <w:rsid w:val="00CD5207"/>
    <w:rsid w:val="00CD5938"/>
    <w:rsid w:val="00CD6FA0"/>
    <w:rsid w:val="00CD7EDB"/>
    <w:rsid w:val="00CE138F"/>
    <w:rsid w:val="00CE17D0"/>
    <w:rsid w:val="00CE3F85"/>
    <w:rsid w:val="00CE7D6D"/>
    <w:rsid w:val="00CF07A1"/>
    <w:rsid w:val="00CF36B5"/>
    <w:rsid w:val="00CF4631"/>
    <w:rsid w:val="00CF5363"/>
    <w:rsid w:val="00D034A1"/>
    <w:rsid w:val="00D040D0"/>
    <w:rsid w:val="00D17C1F"/>
    <w:rsid w:val="00D22365"/>
    <w:rsid w:val="00D244F5"/>
    <w:rsid w:val="00D25A9E"/>
    <w:rsid w:val="00D25DC6"/>
    <w:rsid w:val="00D27616"/>
    <w:rsid w:val="00D27C3A"/>
    <w:rsid w:val="00D319B3"/>
    <w:rsid w:val="00D33143"/>
    <w:rsid w:val="00D34E08"/>
    <w:rsid w:val="00D34E34"/>
    <w:rsid w:val="00D41500"/>
    <w:rsid w:val="00D42C37"/>
    <w:rsid w:val="00D4484E"/>
    <w:rsid w:val="00D52E25"/>
    <w:rsid w:val="00D5322A"/>
    <w:rsid w:val="00D5439B"/>
    <w:rsid w:val="00D552C4"/>
    <w:rsid w:val="00D55A94"/>
    <w:rsid w:val="00D55C95"/>
    <w:rsid w:val="00D602A2"/>
    <w:rsid w:val="00D60C07"/>
    <w:rsid w:val="00D61B93"/>
    <w:rsid w:val="00D6277C"/>
    <w:rsid w:val="00D62B64"/>
    <w:rsid w:val="00D641F0"/>
    <w:rsid w:val="00D66C5F"/>
    <w:rsid w:val="00D77549"/>
    <w:rsid w:val="00D7790F"/>
    <w:rsid w:val="00D812DE"/>
    <w:rsid w:val="00D8138B"/>
    <w:rsid w:val="00D8411E"/>
    <w:rsid w:val="00D85FF2"/>
    <w:rsid w:val="00D86107"/>
    <w:rsid w:val="00D9245D"/>
    <w:rsid w:val="00D957BD"/>
    <w:rsid w:val="00D975D8"/>
    <w:rsid w:val="00DA1C75"/>
    <w:rsid w:val="00DA27A1"/>
    <w:rsid w:val="00DA5533"/>
    <w:rsid w:val="00DB0178"/>
    <w:rsid w:val="00DB01B8"/>
    <w:rsid w:val="00DB09C8"/>
    <w:rsid w:val="00DB1359"/>
    <w:rsid w:val="00DB5E11"/>
    <w:rsid w:val="00DC0EDE"/>
    <w:rsid w:val="00DC32DF"/>
    <w:rsid w:val="00DC3472"/>
    <w:rsid w:val="00DD1602"/>
    <w:rsid w:val="00DD2435"/>
    <w:rsid w:val="00DD2B93"/>
    <w:rsid w:val="00DE0A40"/>
    <w:rsid w:val="00DE382D"/>
    <w:rsid w:val="00DE3A0B"/>
    <w:rsid w:val="00DF04AE"/>
    <w:rsid w:val="00DF0E31"/>
    <w:rsid w:val="00DF1F63"/>
    <w:rsid w:val="00DF4875"/>
    <w:rsid w:val="00DF4D27"/>
    <w:rsid w:val="00DF5856"/>
    <w:rsid w:val="00E00A2E"/>
    <w:rsid w:val="00E01FA3"/>
    <w:rsid w:val="00E0215C"/>
    <w:rsid w:val="00E10D9E"/>
    <w:rsid w:val="00E12AC7"/>
    <w:rsid w:val="00E134D4"/>
    <w:rsid w:val="00E14BDF"/>
    <w:rsid w:val="00E15568"/>
    <w:rsid w:val="00E1598B"/>
    <w:rsid w:val="00E20733"/>
    <w:rsid w:val="00E20E79"/>
    <w:rsid w:val="00E2192B"/>
    <w:rsid w:val="00E24B9D"/>
    <w:rsid w:val="00E26470"/>
    <w:rsid w:val="00E30D67"/>
    <w:rsid w:val="00E3152B"/>
    <w:rsid w:val="00E326E0"/>
    <w:rsid w:val="00E33C92"/>
    <w:rsid w:val="00E4220F"/>
    <w:rsid w:val="00E437ED"/>
    <w:rsid w:val="00E43984"/>
    <w:rsid w:val="00E44838"/>
    <w:rsid w:val="00E501DA"/>
    <w:rsid w:val="00E50D22"/>
    <w:rsid w:val="00E53909"/>
    <w:rsid w:val="00E54535"/>
    <w:rsid w:val="00E548FA"/>
    <w:rsid w:val="00E629EE"/>
    <w:rsid w:val="00E64E7F"/>
    <w:rsid w:val="00E70CC8"/>
    <w:rsid w:val="00E71A29"/>
    <w:rsid w:val="00E7380A"/>
    <w:rsid w:val="00E77CEC"/>
    <w:rsid w:val="00E77D42"/>
    <w:rsid w:val="00E80398"/>
    <w:rsid w:val="00E8146A"/>
    <w:rsid w:val="00E83FA5"/>
    <w:rsid w:val="00E859E4"/>
    <w:rsid w:val="00E86365"/>
    <w:rsid w:val="00E9006F"/>
    <w:rsid w:val="00E910EA"/>
    <w:rsid w:val="00E93089"/>
    <w:rsid w:val="00E930CE"/>
    <w:rsid w:val="00E93A97"/>
    <w:rsid w:val="00E95BA9"/>
    <w:rsid w:val="00E97303"/>
    <w:rsid w:val="00E97666"/>
    <w:rsid w:val="00EA2121"/>
    <w:rsid w:val="00EA2E82"/>
    <w:rsid w:val="00EA5CE3"/>
    <w:rsid w:val="00EA7A84"/>
    <w:rsid w:val="00EB23E7"/>
    <w:rsid w:val="00EB2CA9"/>
    <w:rsid w:val="00EB40AD"/>
    <w:rsid w:val="00EB4F54"/>
    <w:rsid w:val="00EB62CD"/>
    <w:rsid w:val="00EC1DEB"/>
    <w:rsid w:val="00EC3CEB"/>
    <w:rsid w:val="00EC3D14"/>
    <w:rsid w:val="00ED0901"/>
    <w:rsid w:val="00ED2496"/>
    <w:rsid w:val="00ED30F8"/>
    <w:rsid w:val="00EE07E6"/>
    <w:rsid w:val="00EE1631"/>
    <w:rsid w:val="00EE6281"/>
    <w:rsid w:val="00EF0956"/>
    <w:rsid w:val="00EF0B54"/>
    <w:rsid w:val="00EF4477"/>
    <w:rsid w:val="00EF5BC1"/>
    <w:rsid w:val="00EF61EF"/>
    <w:rsid w:val="00EF7328"/>
    <w:rsid w:val="00EF7733"/>
    <w:rsid w:val="00F0000D"/>
    <w:rsid w:val="00F01526"/>
    <w:rsid w:val="00F025DD"/>
    <w:rsid w:val="00F05903"/>
    <w:rsid w:val="00F10E4B"/>
    <w:rsid w:val="00F11135"/>
    <w:rsid w:val="00F12A5B"/>
    <w:rsid w:val="00F130A6"/>
    <w:rsid w:val="00F14230"/>
    <w:rsid w:val="00F14DA2"/>
    <w:rsid w:val="00F16201"/>
    <w:rsid w:val="00F20DB5"/>
    <w:rsid w:val="00F2368C"/>
    <w:rsid w:val="00F246E8"/>
    <w:rsid w:val="00F25B29"/>
    <w:rsid w:val="00F30D0C"/>
    <w:rsid w:val="00F30F3F"/>
    <w:rsid w:val="00F31505"/>
    <w:rsid w:val="00F316A8"/>
    <w:rsid w:val="00F33496"/>
    <w:rsid w:val="00F33D95"/>
    <w:rsid w:val="00F34BBE"/>
    <w:rsid w:val="00F34F9D"/>
    <w:rsid w:val="00F35C09"/>
    <w:rsid w:val="00F36F3F"/>
    <w:rsid w:val="00F41C89"/>
    <w:rsid w:val="00F420E3"/>
    <w:rsid w:val="00F44459"/>
    <w:rsid w:val="00F45E16"/>
    <w:rsid w:val="00F46314"/>
    <w:rsid w:val="00F51563"/>
    <w:rsid w:val="00F640A8"/>
    <w:rsid w:val="00F643F5"/>
    <w:rsid w:val="00F676E4"/>
    <w:rsid w:val="00F70F90"/>
    <w:rsid w:val="00F71F54"/>
    <w:rsid w:val="00F745E8"/>
    <w:rsid w:val="00F752C2"/>
    <w:rsid w:val="00F77D49"/>
    <w:rsid w:val="00F818A6"/>
    <w:rsid w:val="00F8529B"/>
    <w:rsid w:val="00F86202"/>
    <w:rsid w:val="00F87FA2"/>
    <w:rsid w:val="00F920B7"/>
    <w:rsid w:val="00F94E95"/>
    <w:rsid w:val="00F96919"/>
    <w:rsid w:val="00FA0E19"/>
    <w:rsid w:val="00FA2F11"/>
    <w:rsid w:val="00FA4505"/>
    <w:rsid w:val="00FA7A41"/>
    <w:rsid w:val="00FA7BF3"/>
    <w:rsid w:val="00FB3930"/>
    <w:rsid w:val="00FB5E42"/>
    <w:rsid w:val="00FC1F0A"/>
    <w:rsid w:val="00FC3F92"/>
    <w:rsid w:val="00FC7254"/>
    <w:rsid w:val="00FD1481"/>
    <w:rsid w:val="00FE0771"/>
    <w:rsid w:val="00FE0BAB"/>
    <w:rsid w:val="00FE3A3E"/>
    <w:rsid w:val="00FE3A48"/>
    <w:rsid w:val="00FE3F22"/>
    <w:rsid w:val="00FE56DC"/>
    <w:rsid w:val="00FE5E8F"/>
    <w:rsid w:val="00FE7307"/>
    <w:rsid w:val="00FF0125"/>
    <w:rsid w:val="00FF1D9C"/>
    <w:rsid w:val="00FF24CC"/>
    <w:rsid w:val="00FF450A"/>
    <w:rsid w:val="00FF5B0F"/>
    <w:rsid w:val="00FF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color="white">
      <v:fill color="white"/>
    </o:shapedefaults>
    <o:shapelayout v:ext="edit">
      <o:idmap v:ext="edit" data="1"/>
    </o:shapelayout>
  </w:shapeDefaults>
  <w:decimalSymbol w:val="."/>
  <w:listSeparator w:val=","/>
  <w14:docId w14:val="64096FF3"/>
  <w15:chartTrackingRefBased/>
  <w15:docId w15:val="{D8649482-097D-45E2-BCE0-6F906BEB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7BC2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5C6644"/>
    <w:pPr>
      <w:tabs>
        <w:tab w:val="left" w:pos="2868"/>
        <w:tab w:val="center" w:pos="5400"/>
      </w:tabs>
      <w:ind w:left="720" w:hanging="720"/>
      <w:jc w:val="center"/>
      <w:outlineLvl w:val="0"/>
    </w:pPr>
    <w:rPr>
      <w:rFonts w:asciiTheme="minorHAnsi" w:hAnsiTheme="minorHAnsi" w:cstheme="minorHAnsi"/>
      <w:b/>
      <w:sz w:val="64"/>
      <w:szCs w:val="64"/>
    </w:rPr>
  </w:style>
  <w:style w:type="paragraph" w:styleId="Heading2">
    <w:name w:val="heading 2"/>
    <w:basedOn w:val="Normal"/>
    <w:next w:val="Normal"/>
    <w:qFormat/>
    <w:rsid w:val="00A857B4"/>
    <w:pPr>
      <w:ind w:left="720" w:hanging="720"/>
      <w:jc w:val="center"/>
      <w:outlineLvl w:val="1"/>
    </w:pPr>
    <w:rPr>
      <w:rFonts w:asciiTheme="minorHAnsi" w:hAnsiTheme="minorHAnsi" w:cstheme="minorHAnsi"/>
      <w:b/>
      <w:sz w:val="32"/>
      <w:szCs w:val="32"/>
    </w:rPr>
  </w:style>
  <w:style w:type="paragraph" w:styleId="Heading3">
    <w:name w:val="heading 3"/>
    <w:basedOn w:val="Heading1"/>
    <w:next w:val="Normal"/>
    <w:qFormat/>
    <w:rsid w:val="005F6FB1"/>
    <w:pPr>
      <w:pBdr>
        <w:bottom w:val="single" w:sz="6" w:space="1" w:color="auto"/>
      </w:pBdr>
      <w:jc w:val="left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ind w:left="360" w:hanging="360"/>
      <w:outlineLvl w:val="5"/>
    </w:pPr>
    <w:rPr>
      <w:b/>
      <w:sz w:val="18"/>
    </w:rPr>
  </w:style>
  <w:style w:type="paragraph" w:styleId="Heading7">
    <w:name w:val="heading 7"/>
    <w:basedOn w:val="Normal"/>
    <w:next w:val="Normal"/>
    <w:qFormat/>
    <w:pPr>
      <w:keepNext/>
      <w:spacing w:before="40" w:after="40"/>
      <w:ind w:left="720" w:hanging="720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tabs>
        <w:tab w:val="right" w:leader="hyphen" w:pos="10080"/>
      </w:tabs>
      <w:ind w:left="720"/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260" w:hanging="360"/>
    </w:pPr>
    <w:rPr>
      <w:sz w:val="18"/>
    </w:rPr>
  </w:style>
  <w:style w:type="paragraph" w:styleId="BodyTextIndent2">
    <w:name w:val="Body Text Indent 2"/>
    <w:basedOn w:val="Normal"/>
    <w:pPr>
      <w:tabs>
        <w:tab w:val="left" w:pos="1080"/>
      </w:tabs>
      <w:ind w:left="1260" w:hanging="540"/>
    </w:pPr>
    <w:rPr>
      <w:sz w:val="20"/>
    </w:rPr>
  </w:style>
  <w:style w:type="paragraph" w:styleId="BodyTextIndent3">
    <w:name w:val="Body Text Indent 3"/>
    <w:basedOn w:val="Normal"/>
    <w:link w:val="BodyTextIndent3Char"/>
    <w:pPr>
      <w:ind w:left="360" w:hanging="360"/>
    </w:pPr>
    <w:rPr>
      <w:sz w:val="20"/>
    </w:rPr>
  </w:style>
  <w:style w:type="paragraph" w:styleId="BodyText">
    <w:name w:val="Body Text"/>
    <w:basedOn w:val="Normal"/>
    <w:link w:val="BodyTextChar"/>
    <w:rPr>
      <w:sz w:val="20"/>
    </w:rPr>
  </w:style>
  <w:style w:type="paragraph" w:styleId="BodyText2">
    <w:name w:val="Body Text 2"/>
    <w:basedOn w:val="Normal"/>
    <w:rPr>
      <w:sz w:val="18"/>
    </w:rPr>
  </w:style>
  <w:style w:type="paragraph" w:styleId="Caption">
    <w:name w:val="caption"/>
    <w:basedOn w:val="Normal"/>
    <w:next w:val="Normal"/>
    <w:qFormat/>
    <w:pPr>
      <w:widowControl w:val="0"/>
      <w:tabs>
        <w:tab w:val="left" w:pos="90"/>
      </w:tabs>
      <w:spacing w:before="240"/>
    </w:pPr>
    <w:rPr>
      <w:snapToGrid w:val="0"/>
      <w:color w:val="000080"/>
      <w:sz w:val="18"/>
      <w:u w:val="single"/>
    </w:rPr>
  </w:style>
  <w:style w:type="paragraph" w:styleId="List2">
    <w:name w:val="List 2"/>
    <w:basedOn w:val="Normal"/>
    <w:pPr>
      <w:ind w:left="720" w:hanging="360"/>
    </w:pPr>
  </w:style>
  <w:style w:type="paragraph" w:customStyle="1" w:styleId="InsideAddress">
    <w:name w:val="Inside Address"/>
    <w:basedOn w:val="Normal"/>
  </w:style>
  <w:style w:type="paragraph" w:styleId="Title">
    <w:name w:val="Title"/>
    <w:basedOn w:val="Normal"/>
    <w:link w:val="TitleChar"/>
    <w:uiPriority w:val="10"/>
    <w:qFormat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link w:val="BodyText3Char"/>
    <w:rPr>
      <w:color w:val="FF0000"/>
      <w:sz w:val="1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customStyle="1" w:styleId="Blockquote">
    <w:name w:val="Blockquote"/>
    <w:basedOn w:val="Normal"/>
    <w:pPr>
      <w:spacing w:before="100" w:after="100"/>
      <w:ind w:left="360" w:right="360"/>
    </w:pPr>
    <w:rPr>
      <w:rFonts w:ascii="Times New Roman" w:hAnsi="Times New Roman"/>
      <w:snapToGrid w:val="0"/>
    </w:rPr>
  </w:style>
  <w:style w:type="character" w:styleId="Strong">
    <w:name w:val="Strong"/>
    <w:uiPriority w:val="22"/>
    <w:qFormat/>
    <w:rPr>
      <w:b/>
    </w:rPr>
  </w:style>
  <w:style w:type="paragraph" w:styleId="BlockText">
    <w:name w:val="Block Text"/>
    <w:basedOn w:val="Normal"/>
    <w:pPr>
      <w:ind w:left="113" w:right="113"/>
      <w:jc w:val="center"/>
    </w:pPr>
    <w:rPr>
      <w:rFonts w:ascii="Times New Roman" w:hAnsi="Times New Roman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7245EE"/>
    <w:pPr>
      <w:ind w:left="720"/>
    </w:pPr>
  </w:style>
  <w:style w:type="table" w:styleId="TableGrid">
    <w:name w:val="Table Grid"/>
    <w:basedOn w:val="TableNormal"/>
    <w:rsid w:val="00592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9F30CF"/>
    <w:rPr>
      <w:rFonts w:ascii="Arial" w:hAnsi="Arial"/>
      <w:sz w:val="24"/>
    </w:rPr>
  </w:style>
  <w:style w:type="character" w:customStyle="1" w:styleId="Heading1Char">
    <w:name w:val="Heading 1 Char"/>
    <w:link w:val="Heading1"/>
    <w:rsid w:val="005C6644"/>
    <w:rPr>
      <w:rFonts w:asciiTheme="minorHAnsi" w:hAnsiTheme="minorHAnsi" w:cstheme="minorHAnsi"/>
      <w:b/>
      <w:sz w:val="64"/>
      <w:szCs w:val="64"/>
    </w:rPr>
  </w:style>
  <w:style w:type="character" w:customStyle="1" w:styleId="BodyTextIndent3Char">
    <w:name w:val="Body Text Indent 3 Char"/>
    <w:link w:val="BodyTextIndent3"/>
    <w:rsid w:val="009F30CF"/>
    <w:rPr>
      <w:rFonts w:ascii="Arial" w:hAnsi="Arial"/>
    </w:rPr>
  </w:style>
  <w:style w:type="character" w:customStyle="1" w:styleId="BodyText3Char">
    <w:name w:val="Body Text 3 Char"/>
    <w:link w:val="BodyText3"/>
    <w:rsid w:val="009F30CF"/>
    <w:rPr>
      <w:rFonts w:ascii="Arial" w:hAnsi="Arial"/>
      <w:color w:val="FF0000"/>
      <w:sz w:val="18"/>
    </w:rPr>
  </w:style>
  <w:style w:type="character" w:customStyle="1" w:styleId="HeaderChar">
    <w:name w:val="Header Char"/>
    <w:link w:val="Header"/>
    <w:uiPriority w:val="99"/>
    <w:rsid w:val="009F30CF"/>
    <w:rPr>
      <w:rFonts w:ascii="Arial" w:hAnsi="Arial"/>
      <w:sz w:val="24"/>
    </w:rPr>
  </w:style>
  <w:style w:type="character" w:customStyle="1" w:styleId="BodyTextChar">
    <w:name w:val="Body Text Char"/>
    <w:link w:val="BodyText"/>
    <w:rsid w:val="00F20DB5"/>
    <w:rPr>
      <w:rFonts w:ascii="Arial" w:hAnsi="Arial"/>
    </w:rPr>
  </w:style>
  <w:style w:type="character" w:customStyle="1" w:styleId="TitleChar">
    <w:name w:val="Title Char"/>
    <w:link w:val="Title"/>
    <w:uiPriority w:val="10"/>
    <w:rsid w:val="008F46D6"/>
    <w:rPr>
      <w:rFonts w:ascii="Arial" w:hAnsi="Arial"/>
      <w:b/>
      <w:kern w:val="28"/>
      <w:sz w:val="32"/>
    </w:rPr>
  </w:style>
  <w:style w:type="paragraph" w:customStyle="1" w:styleId="Default">
    <w:name w:val="Default"/>
    <w:rsid w:val="00D602A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957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511E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4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17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94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C200B-6533-448D-A53E-F05130649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1 Dance Team Rules Book</vt:lpstr>
    </vt:vector>
  </TitlesOfParts>
  <Company>Dell Computer Corporation</Company>
  <LinksUpToDate>false</LinksUpToDate>
  <CharactersWithSpaces>1345</CharactersWithSpaces>
  <SharedDoc>false</SharedDoc>
  <HLinks>
    <vt:vector size="30" baseType="variant">
      <vt:variant>
        <vt:i4>3670016</vt:i4>
      </vt:variant>
      <vt:variant>
        <vt:i4>12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2011-2012\ProgramInfo.pdf</vt:lpwstr>
      </vt:variant>
      <vt:variant>
        <vt:lpwstr/>
      </vt:variant>
      <vt:variant>
        <vt:i4>7012373</vt:i4>
      </vt:variant>
      <vt:variant>
        <vt:i4>9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handbook\500 Bylaws.doc</vt:lpwstr>
      </vt:variant>
      <vt:variant>
        <vt:lpwstr/>
      </vt:variant>
      <vt:variant>
        <vt:i4>8192051</vt:i4>
      </vt:variant>
      <vt:variant>
        <vt:i4>6</vt:i4>
      </vt:variant>
      <vt:variant>
        <vt:i4>0</vt:i4>
      </vt:variant>
      <vt:variant>
        <vt:i4>5</vt:i4>
      </vt:variant>
      <vt:variant>
        <vt:lpwstr>http://www.mshsl.org/mshsl/sofficials/OFManual.pdf</vt:lpwstr>
      </vt:variant>
      <vt:variant>
        <vt:lpwstr/>
      </vt:variant>
      <vt:variant>
        <vt:i4>7995451</vt:i4>
      </vt:variant>
      <vt:variant>
        <vt:i4>3</vt:i4>
      </vt:variant>
      <vt:variant>
        <vt:i4>0</vt:i4>
      </vt:variant>
      <vt:variant>
        <vt:i4>5</vt:i4>
      </vt:variant>
      <vt:variant>
        <vt:lpwstr>http://www.mshsl.org/mshsl/news/ConcussionInfo.pdf</vt:lpwstr>
      </vt:variant>
      <vt:variant>
        <vt:lpwstr/>
      </vt:variant>
      <vt:variant>
        <vt:i4>8323094</vt:i4>
      </vt:variant>
      <vt:variant>
        <vt:i4>0</vt:i4>
      </vt:variant>
      <vt:variant>
        <vt:i4>0</vt:i4>
      </vt:variant>
      <vt:variant>
        <vt:i4>5</vt:i4>
      </vt:variant>
      <vt:variant>
        <vt:lpwstr>mailto:rhart2lhart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 Team Rules Book</dc:title>
  <dc:subject/>
  <dc:creator>Preferred Customer</dc:creator>
  <cp:keywords/>
  <cp:lastModifiedBy>Cara Pearson</cp:lastModifiedBy>
  <cp:revision>2</cp:revision>
  <cp:lastPrinted>2020-08-31T14:13:00Z</cp:lastPrinted>
  <dcterms:created xsi:type="dcterms:W3CDTF">2022-07-28T19:14:00Z</dcterms:created>
  <dcterms:modified xsi:type="dcterms:W3CDTF">2022-07-28T19:14:00Z</dcterms:modified>
</cp:coreProperties>
</file>